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A9038" w14:textId="10CC42DA" w:rsidR="005F7E3F" w:rsidRPr="00F3467D" w:rsidRDefault="00BD50EC" w:rsidP="0006239F">
      <w:pPr>
        <w:tabs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rPr>
          <w:rFonts w:asciiTheme="majorBidi" w:hAnsiTheme="majorBidi" w:cstheme="majorBidi"/>
          <w:b/>
          <w:bCs/>
          <w:sz w:val="40"/>
          <w:szCs w:val="40"/>
        </w:rPr>
      </w:pPr>
      <w:r w:rsidRPr="00F3467D">
        <w:rPr>
          <w:rFonts w:asciiTheme="majorBidi" w:hAnsiTheme="majorBidi" w:cstheme="majorBidi"/>
          <w:b/>
          <w:bCs/>
          <w:sz w:val="40"/>
          <w:szCs w:val="40"/>
        </w:rPr>
        <w:t xml:space="preserve">Field </w:t>
      </w:r>
      <w:r w:rsidR="00F0313C" w:rsidRPr="00F3467D">
        <w:rPr>
          <w:rFonts w:asciiTheme="majorBidi" w:hAnsiTheme="majorBidi" w:cstheme="majorBidi"/>
          <w:b/>
          <w:bCs/>
          <w:sz w:val="40"/>
          <w:szCs w:val="40"/>
        </w:rPr>
        <w:t>Assessment</w:t>
      </w:r>
      <w:r w:rsidRPr="00F3467D">
        <w:rPr>
          <w:rFonts w:asciiTheme="majorBidi" w:hAnsiTheme="majorBidi" w:cstheme="majorBidi"/>
          <w:b/>
          <w:bCs/>
          <w:sz w:val="40"/>
          <w:szCs w:val="40"/>
        </w:rPr>
        <w:t xml:space="preserve"> Survey</w:t>
      </w:r>
    </w:p>
    <w:p w14:paraId="3D7575B4" w14:textId="231DFAD1" w:rsidR="0093339E" w:rsidRPr="00644036" w:rsidRDefault="00D55165" w:rsidP="0006239F">
      <w:pPr>
        <w:rPr>
          <w:rFonts w:asciiTheme="majorBidi" w:hAnsiTheme="majorBidi" w:cstheme="majorBidi"/>
          <w:szCs w:val="24"/>
        </w:rPr>
      </w:pPr>
      <w:r w:rsidRPr="00644036">
        <w:rPr>
          <w:rFonts w:asciiTheme="majorBidi" w:hAnsiTheme="majorBidi" w:cstheme="majorBidi"/>
          <w:szCs w:val="24"/>
        </w:rPr>
        <w:t>(Coohey</w:t>
      </w:r>
      <w:r w:rsidR="00644036" w:rsidRPr="00644036">
        <w:rPr>
          <w:rFonts w:asciiTheme="majorBidi" w:hAnsiTheme="majorBidi" w:cstheme="majorBidi"/>
          <w:szCs w:val="24"/>
        </w:rPr>
        <w:t>, 2018)</w:t>
      </w:r>
    </w:p>
    <w:p w14:paraId="2BF88B67" w14:textId="77777777" w:rsidR="00D55165" w:rsidRDefault="00D55165" w:rsidP="0006239F">
      <w:pPr>
        <w:tabs>
          <w:tab w:val="left" w:pos="1470"/>
        </w:tabs>
        <w:rPr>
          <w:szCs w:val="24"/>
        </w:rPr>
      </w:pPr>
    </w:p>
    <w:p w14:paraId="3B0BA2B6" w14:textId="728DBDF3" w:rsidR="0006239F" w:rsidRPr="00F3467D" w:rsidRDefault="003361FD" w:rsidP="0006239F">
      <w:pPr>
        <w:tabs>
          <w:tab w:val="left" w:pos="1470"/>
        </w:tabs>
        <w:rPr>
          <w:rFonts w:asciiTheme="majorBidi" w:hAnsiTheme="majorBidi" w:cstheme="majorBidi"/>
          <w:bCs/>
          <w:szCs w:val="24"/>
        </w:rPr>
      </w:pPr>
      <w:r w:rsidRPr="000377ED">
        <w:rPr>
          <w:szCs w:val="24"/>
        </w:rPr>
        <w:t xml:space="preserve">Your feedback is crucial to </w:t>
      </w:r>
      <w:r w:rsidR="007A4BCE" w:rsidRPr="000377ED">
        <w:rPr>
          <w:szCs w:val="24"/>
        </w:rPr>
        <w:t>helping us learn more about the needs of students and improve our practice.</w:t>
      </w:r>
      <w:r w:rsidR="0006239F" w:rsidRPr="000377ED">
        <w:rPr>
          <w:szCs w:val="24"/>
        </w:rPr>
        <w:t xml:space="preserve">  </w:t>
      </w:r>
      <w:r w:rsidRPr="000377ED">
        <w:rPr>
          <w:szCs w:val="24"/>
        </w:rPr>
        <w:t xml:space="preserve">This survey </w:t>
      </w:r>
      <w:r w:rsidR="004A7C9D" w:rsidRPr="000377ED">
        <w:rPr>
          <w:szCs w:val="24"/>
        </w:rPr>
        <w:t xml:space="preserve">should </w:t>
      </w:r>
      <w:r w:rsidRPr="000377ED">
        <w:rPr>
          <w:szCs w:val="24"/>
        </w:rPr>
        <w:t xml:space="preserve">take </w:t>
      </w:r>
      <w:r w:rsidR="0006239F" w:rsidRPr="000377ED">
        <w:rPr>
          <w:szCs w:val="24"/>
        </w:rPr>
        <w:t>about</w:t>
      </w:r>
      <w:r w:rsidR="008448DC" w:rsidRPr="000377ED">
        <w:rPr>
          <w:szCs w:val="24"/>
        </w:rPr>
        <w:t xml:space="preserve"> </w:t>
      </w:r>
      <w:r w:rsidR="004A7C9D" w:rsidRPr="000377ED">
        <w:rPr>
          <w:szCs w:val="24"/>
        </w:rPr>
        <w:t>10</w:t>
      </w:r>
      <w:r w:rsidRPr="000377ED">
        <w:rPr>
          <w:szCs w:val="24"/>
        </w:rPr>
        <w:t xml:space="preserve"> minutes</w:t>
      </w:r>
      <w:r w:rsidR="004A7C9D" w:rsidRPr="000377ED">
        <w:rPr>
          <w:szCs w:val="24"/>
        </w:rPr>
        <w:t xml:space="preserve"> to complete</w:t>
      </w:r>
      <w:r w:rsidRPr="000377ED">
        <w:rPr>
          <w:szCs w:val="24"/>
        </w:rPr>
        <w:t xml:space="preserve">. </w:t>
      </w:r>
      <w:r w:rsidR="0006239F" w:rsidRPr="000377ED">
        <w:rPr>
          <w:szCs w:val="24"/>
        </w:rPr>
        <w:t xml:space="preserve"> </w:t>
      </w:r>
      <w:r w:rsidR="004A7C9D" w:rsidRPr="000377ED">
        <w:rPr>
          <w:szCs w:val="24"/>
        </w:rPr>
        <w:t xml:space="preserve">Your participation in this study is completely voluntary.  You can refuse to answer any question.  You </w:t>
      </w:r>
      <w:r w:rsidR="008448DC" w:rsidRPr="000377ED">
        <w:rPr>
          <w:szCs w:val="24"/>
        </w:rPr>
        <w:t>may</w:t>
      </w:r>
      <w:r w:rsidR="004A7C9D" w:rsidRPr="000377ED">
        <w:rPr>
          <w:szCs w:val="24"/>
        </w:rPr>
        <w:t xml:space="preserve"> stop completing the survey at any time.</w:t>
      </w:r>
      <w:r w:rsidR="0006239F" w:rsidRPr="000377ED">
        <w:rPr>
          <w:szCs w:val="24"/>
        </w:rPr>
        <w:t xml:space="preserve">  </w:t>
      </w:r>
      <w:r w:rsidR="0006239F" w:rsidRPr="00F3467D">
        <w:rPr>
          <w:rFonts w:asciiTheme="majorBidi" w:hAnsiTheme="majorBidi" w:cstheme="majorBidi"/>
          <w:bCs/>
          <w:szCs w:val="24"/>
        </w:rPr>
        <w:t xml:space="preserve">Your specific responses to items in this survey will </w:t>
      </w:r>
      <w:r w:rsidR="0006239F" w:rsidRPr="00F3467D">
        <w:rPr>
          <w:rFonts w:asciiTheme="majorBidi" w:hAnsiTheme="majorBidi" w:cstheme="majorBidi"/>
          <w:b/>
          <w:bCs/>
          <w:szCs w:val="24"/>
        </w:rPr>
        <w:t>NOT</w:t>
      </w:r>
      <w:r w:rsidR="0006239F" w:rsidRPr="00F3467D">
        <w:rPr>
          <w:rFonts w:asciiTheme="majorBidi" w:hAnsiTheme="majorBidi" w:cstheme="majorBidi"/>
          <w:bCs/>
          <w:szCs w:val="24"/>
        </w:rPr>
        <w:t xml:space="preserve"> be shared with your field instructor, agency</w:t>
      </w:r>
      <w:r w:rsidR="00070142">
        <w:rPr>
          <w:rFonts w:asciiTheme="majorBidi" w:hAnsiTheme="majorBidi" w:cstheme="majorBidi"/>
          <w:bCs/>
          <w:szCs w:val="24"/>
        </w:rPr>
        <w:t>,</w:t>
      </w:r>
      <w:r w:rsidR="0006239F" w:rsidRPr="00F3467D">
        <w:rPr>
          <w:rFonts w:asciiTheme="majorBidi" w:hAnsiTheme="majorBidi" w:cstheme="majorBidi"/>
          <w:bCs/>
          <w:szCs w:val="24"/>
        </w:rPr>
        <w:t xml:space="preserve"> or coordinator.  </w:t>
      </w:r>
    </w:p>
    <w:p w14:paraId="436E2FD0" w14:textId="77777777" w:rsidR="0006239F" w:rsidRPr="000377ED" w:rsidRDefault="0006239F" w:rsidP="0006239F">
      <w:pPr>
        <w:tabs>
          <w:tab w:val="left" w:pos="1470"/>
        </w:tabs>
        <w:rPr>
          <w:szCs w:val="24"/>
        </w:rPr>
      </w:pPr>
    </w:p>
    <w:p w14:paraId="1B5A5FF9" w14:textId="42BCFE47" w:rsidR="005F3297" w:rsidRPr="00F3467D" w:rsidRDefault="00673B32" w:rsidP="0006239F">
      <w:pPr>
        <w:ind w:right="720"/>
        <w:rPr>
          <w:rFonts w:asciiTheme="majorBidi" w:hAnsiTheme="majorBidi" w:cstheme="majorBidi"/>
          <w:szCs w:val="24"/>
        </w:rPr>
      </w:pPr>
      <w:r w:rsidRPr="00F3467D">
        <w:rPr>
          <w:rFonts w:asciiTheme="majorBidi" w:hAnsiTheme="majorBidi" w:cstheme="majorBidi"/>
          <w:szCs w:val="24"/>
        </w:rPr>
        <w:t xml:space="preserve">Please rate your field instructor.  </w:t>
      </w:r>
      <w:r w:rsidR="005450B1" w:rsidRPr="00F3467D">
        <w:rPr>
          <w:rFonts w:asciiTheme="majorBidi" w:hAnsiTheme="majorBidi" w:cstheme="majorBidi"/>
          <w:szCs w:val="24"/>
        </w:rPr>
        <w:t xml:space="preserve">Your field instructor is the person who supervises you at your agency.   </w:t>
      </w:r>
      <w:r w:rsidRPr="00F3467D">
        <w:rPr>
          <w:rFonts w:asciiTheme="majorBidi" w:hAnsiTheme="majorBidi" w:cstheme="majorBidi"/>
          <w:b/>
          <w:szCs w:val="24"/>
        </w:rPr>
        <w:t xml:space="preserve">IF </w:t>
      </w:r>
      <w:r w:rsidRPr="00F3467D">
        <w:rPr>
          <w:rFonts w:asciiTheme="majorBidi" w:hAnsiTheme="majorBidi" w:cstheme="majorBidi"/>
          <w:szCs w:val="24"/>
        </w:rPr>
        <w:t xml:space="preserve">you had more than one field instructor, </w:t>
      </w:r>
      <w:r w:rsidRPr="00F3467D">
        <w:rPr>
          <w:rFonts w:asciiTheme="majorBidi" w:hAnsiTheme="majorBidi" w:cstheme="majorBidi"/>
          <w:b/>
          <w:szCs w:val="24"/>
        </w:rPr>
        <w:t>choose the person you spent the most time with</w:t>
      </w:r>
      <w:r w:rsidRPr="00F3467D">
        <w:rPr>
          <w:rFonts w:asciiTheme="majorBidi" w:hAnsiTheme="majorBidi" w:cstheme="majorBidi"/>
          <w:szCs w:val="24"/>
        </w:rPr>
        <w:t xml:space="preserve">.  To what extent do you agree with the following statements?  </w:t>
      </w:r>
    </w:p>
    <w:p w14:paraId="75208A14" w14:textId="77777777" w:rsidR="0093339E" w:rsidRPr="00701158" w:rsidRDefault="0093339E" w:rsidP="00673B32">
      <w:pPr>
        <w:ind w:left="-90"/>
        <w:rPr>
          <w:rFonts w:asciiTheme="majorBidi" w:hAnsiTheme="majorBidi" w:cstheme="majorBidi"/>
          <w:sz w:val="23"/>
          <w:szCs w:val="23"/>
        </w:rPr>
      </w:pPr>
    </w:p>
    <w:p w14:paraId="7C5E0B10" w14:textId="77777777" w:rsidR="00673B32" w:rsidRPr="00701158" w:rsidRDefault="00673B32" w:rsidP="00673B32">
      <w:pPr>
        <w:ind w:left="-90"/>
        <w:rPr>
          <w:rFonts w:asciiTheme="majorBidi" w:hAnsiTheme="majorBidi" w:cstheme="majorBidi"/>
          <w:sz w:val="23"/>
          <w:szCs w:val="23"/>
        </w:rPr>
      </w:pPr>
      <w:r w:rsidRPr="00701158">
        <w:rPr>
          <w:rFonts w:asciiTheme="majorBidi" w:hAnsiTheme="majorBidi" w:cstheme="majorBidi"/>
          <w:sz w:val="23"/>
          <w:szCs w:val="23"/>
        </w:rPr>
        <w:t xml:space="preserve">1=Strongly disagree. 2=Disagree. 3=Somewhat disagree. 4=Somewhat agree.  5=Agree. 6=Strongly agree.  </w:t>
      </w:r>
    </w:p>
    <w:tbl>
      <w:tblPr>
        <w:tblStyle w:val="TableGrid"/>
        <w:tblW w:w="1098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6840"/>
        <w:gridCol w:w="690"/>
        <w:gridCol w:w="690"/>
        <w:gridCol w:w="690"/>
        <w:gridCol w:w="690"/>
        <w:gridCol w:w="690"/>
        <w:gridCol w:w="690"/>
      </w:tblGrid>
      <w:tr w:rsidR="00673B32" w:rsidRPr="00B50F11" w14:paraId="695DE0AC" w14:textId="77777777" w:rsidTr="00FF084E">
        <w:trPr>
          <w:cantSplit/>
          <w:tblHeader/>
        </w:trPr>
        <w:tc>
          <w:tcPr>
            <w:tcW w:w="6840" w:type="dxa"/>
          </w:tcPr>
          <w:p w14:paraId="3EDB50EF" w14:textId="77777777" w:rsidR="00673B32" w:rsidRPr="00B50F11" w:rsidRDefault="00673B32" w:rsidP="005E2E2C">
            <w:pPr>
              <w:tabs>
                <w:tab w:val="left" w:pos="924"/>
              </w:tabs>
              <w:rPr>
                <w:rFonts w:asciiTheme="majorBidi" w:hAnsiTheme="majorBidi" w:cstheme="majorBidi"/>
                <w:b/>
              </w:rPr>
            </w:pPr>
          </w:p>
          <w:p w14:paraId="7EBCBEDB" w14:textId="77777777" w:rsidR="00673B32" w:rsidRPr="00701158" w:rsidRDefault="00673B32" w:rsidP="005E2E2C">
            <w:pPr>
              <w:tabs>
                <w:tab w:val="left" w:pos="924"/>
              </w:tabs>
              <w:rPr>
                <w:rFonts w:asciiTheme="majorBidi" w:hAnsiTheme="majorBidi" w:cstheme="majorBidi"/>
                <w:b/>
                <w:sz w:val="23"/>
                <w:szCs w:val="23"/>
              </w:rPr>
            </w:pPr>
            <w:r w:rsidRPr="00701158">
              <w:rPr>
                <w:rFonts w:asciiTheme="majorBidi" w:hAnsiTheme="majorBidi" w:cstheme="majorBidi"/>
                <w:b/>
                <w:sz w:val="23"/>
                <w:szCs w:val="23"/>
              </w:rPr>
              <w:t>My Field Instructor . . .</w:t>
            </w:r>
          </w:p>
          <w:p w14:paraId="29F2D630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  <w:vAlign w:val="center"/>
          </w:tcPr>
          <w:p w14:paraId="640FC860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D</w:t>
            </w:r>
          </w:p>
          <w:p w14:paraId="4C86FC04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1</w:t>
            </w:r>
          </w:p>
        </w:tc>
        <w:tc>
          <w:tcPr>
            <w:tcW w:w="690" w:type="dxa"/>
            <w:vAlign w:val="center"/>
          </w:tcPr>
          <w:p w14:paraId="717F09EE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D</w:t>
            </w:r>
          </w:p>
          <w:p w14:paraId="31ACDF8E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2</w:t>
            </w:r>
          </w:p>
        </w:tc>
        <w:tc>
          <w:tcPr>
            <w:tcW w:w="690" w:type="dxa"/>
            <w:vAlign w:val="center"/>
          </w:tcPr>
          <w:p w14:paraId="50091A3C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WD</w:t>
            </w:r>
          </w:p>
          <w:p w14:paraId="08404CDD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3</w:t>
            </w:r>
          </w:p>
        </w:tc>
        <w:tc>
          <w:tcPr>
            <w:tcW w:w="690" w:type="dxa"/>
            <w:vAlign w:val="center"/>
          </w:tcPr>
          <w:p w14:paraId="25D15E54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WA</w:t>
            </w:r>
          </w:p>
          <w:p w14:paraId="6C1C7E27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4</w:t>
            </w:r>
          </w:p>
        </w:tc>
        <w:tc>
          <w:tcPr>
            <w:tcW w:w="690" w:type="dxa"/>
            <w:vAlign w:val="center"/>
          </w:tcPr>
          <w:p w14:paraId="1C207C81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A</w:t>
            </w:r>
          </w:p>
          <w:p w14:paraId="25552EB7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5</w:t>
            </w:r>
          </w:p>
        </w:tc>
        <w:tc>
          <w:tcPr>
            <w:tcW w:w="690" w:type="dxa"/>
            <w:vAlign w:val="center"/>
          </w:tcPr>
          <w:p w14:paraId="4FEDF1C1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A</w:t>
            </w:r>
          </w:p>
          <w:p w14:paraId="766059B1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6</w:t>
            </w:r>
          </w:p>
        </w:tc>
      </w:tr>
      <w:tr w:rsidR="006D3B7B" w:rsidRPr="00B50F11" w14:paraId="5170027E" w14:textId="77777777" w:rsidTr="000001AB">
        <w:tc>
          <w:tcPr>
            <w:tcW w:w="6840" w:type="dxa"/>
          </w:tcPr>
          <w:p w14:paraId="51810C9C" w14:textId="2254DBB3" w:rsidR="006D3B7B" w:rsidRPr="00B50F11" w:rsidRDefault="006D3B7B" w:rsidP="005E2E2C">
            <w:pPr>
              <w:tabs>
                <w:tab w:val="right" w:pos="4819"/>
              </w:tabs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1. clearly stated what was expected of me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5ECDAC9D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363EB1D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7B3F7679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CB0EFF9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3AF31294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A1C798E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4A368970" w14:textId="77777777" w:rsidTr="000001AB">
        <w:tc>
          <w:tcPr>
            <w:tcW w:w="6840" w:type="dxa"/>
          </w:tcPr>
          <w:p w14:paraId="4E8D9A8A" w14:textId="221F6698" w:rsidR="006D3B7B" w:rsidRPr="00B50F11" w:rsidRDefault="006D3B7B" w:rsidP="00C82FCD">
            <w:pPr>
              <w:tabs>
                <w:tab w:val="right" w:pos="4819"/>
              </w:tabs>
              <w:ind w:left="248" w:hanging="248"/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2. made sure I spent </w:t>
            </w:r>
            <w:r w:rsidR="00C82FCD">
              <w:rPr>
                <w:rFonts w:asciiTheme="majorBidi" w:hAnsiTheme="majorBidi" w:cstheme="majorBidi"/>
                <w:sz w:val="23"/>
                <w:szCs w:val="23"/>
              </w:rPr>
              <w:t>most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 of my time doing professional social</w:t>
            </w:r>
            <w:r w:rsidR="00C82FCD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>work activities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296E7DCB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0EDCB089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36D3ECD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10F1FCE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C43F9CD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66D310C0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2F3459A1" w14:textId="77777777" w:rsidTr="000001AB">
        <w:tc>
          <w:tcPr>
            <w:tcW w:w="6840" w:type="dxa"/>
          </w:tcPr>
          <w:p w14:paraId="1C8259B7" w14:textId="4B521B12" w:rsidR="006D3B7B" w:rsidRPr="00B50F11" w:rsidRDefault="006D3B7B" w:rsidP="000001AB">
            <w:pPr>
              <w:tabs>
                <w:tab w:val="right" w:pos="4819"/>
              </w:tabs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3. </w:t>
            </w:r>
            <w:r w:rsidR="00B6398A" w:rsidRPr="00B50F11">
              <w:rPr>
                <w:rFonts w:asciiTheme="majorBidi" w:hAnsiTheme="majorBidi" w:cstheme="majorBidi"/>
                <w:sz w:val="23"/>
                <w:szCs w:val="23"/>
              </w:rPr>
              <w:t>p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rovided me with enough direction to complete </w:t>
            </w:r>
            <w:r w:rsidR="0006239F">
              <w:rPr>
                <w:rFonts w:asciiTheme="majorBidi" w:hAnsiTheme="majorBidi" w:cstheme="majorBidi"/>
                <w:sz w:val="23"/>
                <w:szCs w:val="23"/>
              </w:rPr>
              <w:t>an activity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4FB87781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72CD6847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D265285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238935A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F79D822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60657487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5FD136A7" w14:textId="77777777" w:rsidTr="000001AB">
        <w:tc>
          <w:tcPr>
            <w:tcW w:w="6840" w:type="dxa"/>
          </w:tcPr>
          <w:p w14:paraId="7F731ABF" w14:textId="77777777" w:rsidR="000001AB" w:rsidRDefault="006D3B7B" w:rsidP="000001AB">
            <w:pPr>
              <w:tabs>
                <w:tab w:val="right" w:pos="4819"/>
              </w:tabs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4. created an environment in which I could openly and safely discuss </w:t>
            </w:r>
          </w:p>
          <w:p w14:paraId="0CA4D28B" w14:textId="3AFDCA98" w:rsidR="006D3B7B" w:rsidRPr="00B50F11" w:rsidRDefault="000001AB" w:rsidP="000001AB">
            <w:pPr>
              <w:tabs>
                <w:tab w:val="right" w:pos="4819"/>
              </w:tabs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    </w:t>
            </w:r>
            <w:r w:rsidR="006D3B7B" w:rsidRPr="00B50F11">
              <w:rPr>
                <w:rFonts w:asciiTheme="majorBidi" w:hAnsiTheme="majorBidi" w:cstheme="majorBidi"/>
                <w:sz w:val="23"/>
                <w:szCs w:val="23"/>
              </w:rPr>
              <w:t>all aspects of my experience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2A2DD0A0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3AA95175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0CA6CC59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75FA39D0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B88C558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69078048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555939AC" w14:textId="77777777" w:rsidTr="000001AB">
        <w:tc>
          <w:tcPr>
            <w:tcW w:w="6840" w:type="dxa"/>
          </w:tcPr>
          <w:p w14:paraId="782A7F1A" w14:textId="3B72616E" w:rsidR="006D3B7B" w:rsidRPr="00B50F11" w:rsidRDefault="006D3B7B" w:rsidP="005E2E2C">
            <w:pPr>
              <w:tabs>
                <w:tab w:val="right" w:pos="4819"/>
              </w:tabs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5. challenged me to grow professionally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115B11DE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6DC92A38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9658580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6BF73B7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9C702C2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02C186B3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6D835139" w14:textId="77777777" w:rsidTr="000001AB">
        <w:tc>
          <w:tcPr>
            <w:tcW w:w="6840" w:type="dxa"/>
          </w:tcPr>
          <w:p w14:paraId="5B06619D" w14:textId="4633173E" w:rsidR="006D3B7B" w:rsidRPr="00B50F11" w:rsidRDefault="006D3B7B" w:rsidP="005E2E2C">
            <w:pPr>
              <w:tabs>
                <w:tab w:val="right" w:pos="4819"/>
              </w:tabs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6. was open to my questions </w:t>
            </w:r>
            <w:r w:rsidR="0006239F">
              <w:rPr>
                <w:rFonts w:asciiTheme="majorBidi" w:hAnsiTheme="majorBidi" w:cstheme="majorBidi"/>
                <w:sz w:val="23"/>
                <w:szCs w:val="23"/>
              </w:rPr>
              <w:t>and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 feedback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1EDBA49F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6B472068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2B31BE9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C42834C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EB3E9A8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7178CDA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6E706AA2" w14:textId="77777777" w:rsidTr="000001AB">
        <w:tc>
          <w:tcPr>
            <w:tcW w:w="6840" w:type="dxa"/>
          </w:tcPr>
          <w:p w14:paraId="61CFE33A" w14:textId="59E92CE2" w:rsidR="006D3B7B" w:rsidRPr="00B50F11" w:rsidRDefault="006D3B7B" w:rsidP="005E2E2C">
            <w:pPr>
              <w:tabs>
                <w:tab w:val="right" w:pos="4819"/>
              </w:tabs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7. helped me think critically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7F4D1B15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C14EDDD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9F60D3A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F665105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33F1CB0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73C46AE" w14:textId="77777777" w:rsidR="006D3B7B" w:rsidRPr="00B50F11" w:rsidRDefault="006D3B7B" w:rsidP="005E2E2C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2BB03602" w14:textId="77777777" w:rsidTr="000001AB">
        <w:tc>
          <w:tcPr>
            <w:tcW w:w="6840" w:type="dxa"/>
          </w:tcPr>
          <w:p w14:paraId="69B7B87E" w14:textId="78CFE9F4" w:rsidR="006D3B7B" w:rsidRPr="00B50F11" w:rsidRDefault="006D3B7B" w:rsidP="006D3B7B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8. provided me with a manageable workload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482DAC7D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B3F14C6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E0CAFD8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7C2C8FD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76A54B61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3E49AE4B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1991A666" w14:textId="77777777" w:rsidTr="000001AB">
        <w:tc>
          <w:tcPr>
            <w:tcW w:w="6840" w:type="dxa"/>
          </w:tcPr>
          <w:p w14:paraId="10DCEAD4" w14:textId="6B71FB08" w:rsidR="006D3B7B" w:rsidRPr="00B50F11" w:rsidRDefault="006D3B7B" w:rsidP="0006239F">
            <w:pPr>
              <w:tabs>
                <w:tab w:val="right" w:pos="4819"/>
              </w:tabs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9. encouraged me to complete </w:t>
            </w:r>
            <w:r w:rsidR="0006239F">
              <w:rPr>
                <w:rFonts w:asciiTheme="majorBidi" w:hAnsiTheme="majorBidi" w:cstheme="majorBidi"/>
                <w:sz w:val="23"/>
                <w:szCs w:val="23"/>
              </w:rPr>
              <w:t>an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 activity without direct 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s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>upervision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06296E95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7E83FA01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81AFB31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E233FF9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959FDA4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C642950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756638B9" w14:textId="77777777" w:rsidTr="000001AB">
        <w:tc>
          <w:tcPr>
            <w:tcW w:w="6840" w:type="dxa"/>
          </w:tcPr>
          <w:p w14:paraId="03A963B6" w14:textId="545D366E" w:rsidR="006D3B7B" w:rsidRPr="00B50F11" w:rsidRDefault="006D3B7B" w:rsidP="006D3B7B">
            <w:pPr>
              <w:tabs>
                <w:tab w:val="right" w:pos="4819"/>
              </w:tabs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10. </w:t>
            </w:r>
            <w:r w:rsidR="0006239F">
              <w:rPr>
                <w:rFonts w:asciiTheme="majorBidi" w:hAnsiTheme="majorBidi" w:cstheme="majorBidi"/>
                <w:sz w:val="23"/>
                <w:szCs w:val="23"/>
              </w:rPr>
              <w:t>supported and encouraged</w:t>
            </w:r>
            <w:r w:rsidR="00C82FCD">
              <w:rPr>
                <w:rFonts w:asciiTheme="majorBidi" w:hAnsiTheme="majorBidi" w:cstheme="majorBidi"/>
                <w:sz w:val="23"/>
                <w:szCs w:val="23"/>
              </w:rPr>
              <w:t xml:space="preserve"> me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1462E9A1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31A974EB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CF73463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2A18BB6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A79A57A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37CE036D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78BD95B7" w14:textId="77777777" w:rsidTr="000001AB">
        <w:tc>
          <w:tcPr>
            <w:tcW w:w="6840" w:type="dxa"/>
          </w:tcPr>
          <w:p w14:paraId="4402C979" w14:textId="77777777" w:rsidR="000001AB" w:rsidRDefault="006D3B7B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11. provided regularly scheduled supervision that</w:t>
            </w:r>
            <w:r w:rsidR="00493951"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 focused</w:t>
            </w:r>
            <w:r w:rsidR="000001AB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on </w:t>
            </w:r>
            <w:proofErr w:type="gramStart"/>
            <w:r w:rsidRPr="00B50F11">
              <w:rPr>
                <w:rFonts w:asciiTheme="majorBidi" w:hAnsiTheme="majorBidi" w:cstheme="majorBidi"/>
                <w:sz w:val="23"/>
                <w:szCs w:val="23"/>
              </w:rPr>
              <w:t>my</w:t>
            </w:r>
            <w:proofErr w:type="gramEnd"/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</w:p>
          <w:p w14:paraId="6E5CD8E4" w14:textId="36B91E86" w:rsidR="006D3B7B" w:rsidRPr="00B50F11" w:rsidRDefault="000001AB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      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d</w:t>
            </w:r>
            <w:r w:rsidR="006D3B7B" w:rsidRPr="00B50F11">
              <w:rPr>
                <w:rFonts w:asciiTheme="majorBidi" w:hAnsiTheme="majorBidi" w:cstheme="majorBidi"/>
                <w:sz w:val="23"/>
                <w:szCs w:val="23"/>
              </w:rPr>
              <w:t>evelopment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7AF9A6A0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67A3572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96130DB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09BFE41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B75BC09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7EBB767D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0374023B" w14:textId="77777777" w:rsidTr="000001AB">
        <w:tc>
          <w:tcPr>
            <w:tcW w:w="6840" w:type="dxa"/>
          </w:tcPr>
          <w:p w14:paraId="142D06FD" w14:textId="6129D827" w:rsidR="00BE0103" w:rsidRDefault="006D3B7B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12. provided feedback </w:t>
            </w:r>
            <w:r w:rsidR="00C82FCD">
              <w:rPr>
                <w:rFonts w:asciiTheme="majorBidi" w:hAnsiTheme="majorBidi" w:cstheme="majorBidi"/>
                <w:sz w:val="23"/>
                <w:szCs w:val="23"/>
              </w:rPr>
              <w:t xml:space="preserve">to me 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on areas of improvement in a supportive </w:t>
            </w:r>
          </w:p>
          <w:p w14:paraId="63F36FC6" w14:textId="0095D2E7" w:rsidR="006D3B7B" w:rsidRPr="00B50F11" w:rsidRDefault="00BE0103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      </w:t>
            </w:r>
            <w:r w:rsidR="006D3B7B" w:rsidRPr="00B50F11">
              <w:rPr>
                <w:rFonts w:asciiTheme="majorBidi" w:hAnsiTheme="majorBidi" w:cstheme="majorBidi"/>
                <w:sz w:val="23"/>
                <w:szCs w:val="23"/>
              </w:rPr>
              <w:t>manner</w:t>
            </w:r>
            <w:r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0D13E2E3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EF3DDC7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7C9007C9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3C87AAD2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3BB11D6B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4C277A0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0318AAE0" w14:textId="77777777" w:rsidTr="000001AB">
        <w:tc>
          <w:tcPr>
            <w:tcW w:w="6840" w:type="dxa"/>
          </w:tcPr>
          <w:p w14:paraId="14864164" w14:textId="0CE8100D" w:rsidR="006D3B7B" w:rsidRPr="00B50F11" w:rsidRDefault="006D3B7B" w:rsidP="006D3B7B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13. actively listened to me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7D875664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C0A3BF4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3FAAE2C5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9CA8552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096967E5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BC36C26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4814D14E" w14:textId="77777777" w:rsidTr="000001AB">
        <w:tc>
          <w:tcPr>
            <w:tcW w:w="6840" w:type="dxa"/>
          </w:tcPr>
          <w:p w14:paraId="6D92CE40" w14:textId="77777777" w:rsidR="000001AB" w:rsidRDefault="006D3B7B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14. provided substantial input into the development of </w:t>
            </w:r>
            <w:r w:rsidR="00493951"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my 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learning </w:t>
            </w:r>
          </w:p>
          <w:p w14:paraId="532A4869" w14:textId="09E7CD46" w:rsidR="006D3B7B" w:rsidRPr="00B50F11" w:rsidRDefault="000001AB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      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c</w:t>
            </w:r>
            <w:r w:rsidR="006D3B7B" w:rsidRPr="00B50F11">
              <w:rPr>
                <w:rFonts w:asciiTheme="majorBidi" w:hAnsiTheme="majorBidi" w:cstheme="majorBidi"/>
                <w:sz w:val="23"/>
                <w:szCs w:val="23"/>
              </w:rPr>
              <w:t>ontract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1828D2F7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71321A01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A1C951F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5918A60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B763C9F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62007EFE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241D7E79" w14:textId="77777777" w:rsidTr="000001AB">
        <w:tc>
          <w:tcPr>
            <w:tcW w:w="6840" w:type="dxa"/>
          </w:tcPr>
          <w:p w14:paraId="61AE80EA" w14:textId="4C604E2A" w:rsidR="006D3B7B" w:rsidRPr="00B50F11" w:rsidRDefault="006D3B7B" w:rsidP="006D3B7B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15. seemed to think my learning contract was important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</w:p>
        </w:tc>
        <w:tc>
          <w:tcPr>
            <w:tcW w:w="690" w:type="dxa"/>
          </w:tcPr>
          <w:p w14:paraId="7E947A34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1211DFF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0E8871EB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386F347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0B2FB965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0E81FEC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607FACB3" w14:textId="77777777" w:rsidTr="000001AB">
        <w:tc>
          <w:tcPr>
            <w:tcW w:w="6840" w:type="dxa"/>
          </w:tcPr>
          <w:p w14:paraId="60A2D978" w14:textId="27C374CD" w:rsidR="006D3B7B" w:rsidRPr="00B50F11" w:rsidRDefault="006D3B7B" w:rsidP="006D3B7B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1</w:t>
            </w:r>
            <w:r w:rsidR="00204B80">
              <w:rPr>
                <w:rFonts w:asciiTheme="majorBidi" w:hAnsiTheme="majorBidi" w:cstheme="majorBidi"/>
                <w:sz w:val="23"/>
                <w:szCs w:val="23"/>
              </w:rPr>
              <w:t>6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. </w:t>
            </w:r>
            <w:r w:rsidR="00C82FCD">
              <w:rPr>
                <w:rFonts w:asciiTheme="majorBidi" w:hAnsiTheme="majorBidi" w:cstheme="majorBidi"/>
                <w:sz w:val="23"/>
                <w:szCs w:val="23"/>
              </w:rPr>
              <w:t>s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howed me or explained </w:t>
            </w:r>
            <w:r w:rsidR="00C82FCD">
              <w:rPr>
                <w:rFonts w:asciiTheme="majorBidi" w:hAnsiTheme="majorBidi" w:cstheme="majorBidi"/>
                <w:sz w:val="23"/>
                <w:szCs w:val="23"/>
              </w:rPr>
              <w:t xml:space="preserve">to me 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>how to do things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627DB2B6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0B3DD7AC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E879602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292B13B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0A5EA7E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821B73F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6AFD8E20" w14:textId="77777777" w:rsidTr="000001AB">
        <w:tc>
          <w:tcPr>
            <w:tcW w:w="6840" w:type="dxa"/>
          </w:tcPr>
          <w:p w14:paraId="1D112D70" w14:textId="65282FB2" w:rsidR="006D3B7B" w:rsidRPr="00B50F11" w:rsidRDefault="00204B80" w:rsidP="006D3B7B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>17</w:t>
            </w:r>
            <w:r w:rsidR="006D3B7B" w:rsidRPr="00B50F11">
              <w:rPr>
                <w:rFonts w:asciiTheme="majorBidi" w:hAnsiTheme="majorBidi" w:cstheme="majorBidi"/>
                <w:sz w:val="23"/>
                <w:szCs w:val="23"/>
              </w:rPr>
              <w:t>. was readily available to process my experiences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  <w:r w:rsidR="006D3B7B"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</w:p>
        </w:tc>
        <w:tc>
          <w:tcPr>
            <w:tcW w:w="690" w:type="dxa"/>
          </w:tcPr>
          <w:p w14:paraId="3708F66F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6DE2C482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F99944E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31DB4F86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586A3B1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942993D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7C58E0C3" w14:textId="77777777" w:rsidTr="000001AB">
        <w:tc>
          <w:tcPr>
            <w:tcW w:w="6840" w:type="dxa"/>
          </w:tcPr>
          <w:p w14:paraId="5D80E23C" w14:textId="364D4C4E" w:rsidR="006D3B7B" w:rsidRPr="00B50F11" w:rsidRDefault="00204B80" w:rsidP="006D3B7B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>18</w:t>
            </w:r>
            <w:r w:rsidR="006D3B7B"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. provided me with opportunities for independent </w:t>
            </w:r>
            <w:r w:rsidR="00493951" w:rsidRPr="00B50F11">
              <w:rPr>
                <w:rFonts w:asciiTheme="majorBidi" w:hAnsiTheme="majorBidi" w:cstheme="majorBidi"/>
                <w:sz w:val="23"/>
                <w:szCs w:val="23"/>
              </w:rPr>
              <w:t>practice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3473F934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602C1ED3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7A763D0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0BACF044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048A220B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248C275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  <w:tr w:rsidR="00C82FCD" w:rsidRPr="00B50F11" w14:paraId="3CDEA0BD" w14:textId="77777777" w:rsidTr="000001AB">
        <w:tc>
          <w:tcPr>
            <w:tcW w:w="6840" w:type="dxa"/>
          </w:tcPr>
          <w:p w14:paraId="6386B8B4" w14:textId="196B75CD" w:rsidR="00C82FCD" w:rsidRPr="00B50F11" w:rsidRDefault="00204B80" w:rsidP="006D3B7B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19. </w:t>
            </w:r>
            <w:r w:rsidR="003F4A75">
              <w:rPr>
                <w:rFonts w:asciiTheme="majorBidi" w:hAnsiTheme="majorBidi" w:cstheme="majorBidi"/>
                <w:sz w:val="23"/>
                <w:szCs w:val="23"/>
              </w:rPr>
              <w:t xml:space="preserve">was an effective </w:t>
            </w:r>
            <w:r w:rsidR="00C82FCD" w:rsidRPr="00B50F11">
              <w:rPr>
                <w:rFonts w:asciiTheme="majorBidi" w:hAnsiTheme="majorBidi" w:cstheme="majorBidi"/>
                <w:sz w:val="23"/>
                <w:szCs w:val="23"/>
              </w:rPr>
              <w:t>instructor</w:t>
            </w:r>
            <w:r w:rsidR="00C82FCD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4268C262" w14:textId="77777777" w:rsidR="00C82FCD" w:rsidRPr="00B50F11" w:rsidRDefault="00C82FCD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7F60025" w14:textId="77777777" w:rsidR="00C82FCD" w:rsidRPr="00B50F11" w:rsidRDefault="00C82FCD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3705D6A" w14:textId="77777777" w:rsidR="00C82FCD" w:rsidRPr="00B50F11" w:rsidRDefault="00C82FCD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48BC7A68" w14:textId="77777777" w:rsidR="00C82FCD" w:rsidRPr="00B50F11" w:rsidRDefault="00C82FCD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01B0CBE4" w14:textId="77777777" w:rsidR="00C82FCD" w:rsidRPr="00B50F11" w:rsidRDefault="00C82FCD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768A90B7" w14:textId="77777777" w:rsidR="00C82FCD" w:rsidRPr="00B50F11" w:rsidRDefault="00C82FCD" w:rsidP="006D3B7B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3F5950A4" w14:textId="77777777" w:rsidTr="000001AB">
        <w:tc>
          <w:tcPr>
            <w:tcW w:w="6840" w:type="dxa"/>
          </w:tcPr>
          <w:p w14:paraId="78B38602" w14:textId="096AA395" w:rsidR="006D3B7B" w:rsidRPr="00B50F11" w:rsidRDefault="006D3B7B" w:rsidP="006D3B7B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2</w:t>
            </w:r>
            <w:r w:rsidR="00204B80">
              <w:rPr>
                <w:rFonts w:asciiTheme="majorBidi" w:hAnsiTheme="majorBidi" w:cstheme="majorBidi"/>
                <w:sz w:val="23"/>
                <w:szCs w:val="23"/>
              </w:rPr>
              <w:t>0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>.</w:t>
            </w:r>
            <w:r w:rsidR="00B6398A"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>prepared me for professional social work practice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0" w:type="dxa"/>
          </w:tcPr>
          <w:p w14:paraId="1A28ED98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F2FA53B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1E28713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7A64B80B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04F57D87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8DD5D83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  <w:tr w:rsidR="008448DC" w:rsidRPr="00B50F11" w14:paraId="3CE88F22" w14:textId="77777777" w:rsidTr="000001AB">
        <w:tc>
          <w:tcPr>
            <w:tcW w:w="6840" w:type="dxa"/>
          </w:tcPr>
          <w:p w14:paraId="60778C8D" w14:textId="12990219" w:rsidR="008448DC" w:rsidRPr="00B50F11" w:rsidRDefault="008448DC" w:rsidP="006D3B7B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>2</w:t>
            </w:r>
            <w:r w:rsidR="00204B80">
              <w:rPr>
                <w:rFonts w:asciiTheme="majorBidi" w:hAnsiTheme="majorBidi" w:cstheme="majorBidi"/>
                <w:sz w:val="23"/>
                <w:szCs w:val="23"/>
              </w:rPr>
              <w:t>1</w:t>
            </w:r>
            <w:r>
              <w:rPr>
                <w:rFonts w:asciiTheme="majorBidi" w:hAnsiTheme="majorBidi" w:cstheme="majorBidi"/>
                <w:sz w:val="23"/>
                <w:szCs w:val="23"/>
              </w:rPr>
              <w:t xml:space="preserve">. </w:t>
            </w:r>
            <w:r w:rsidRPr="008448DC">
              <w:rPr>
                <w:rFonts w:asciiTheme="majorBidi" w:hAnsiTheme="majorBidi" w:cstheme="majorBidi"/>
                <w:sz w:val="23"/>
                <w:szCs w:val="23"/>
              </w:rPr>
              <w:t>contributed to my learning.</w:t>
            </w:r>
          </w:p>
        </w:tc>
        <w:tc>
          <w:tcPr>
            <w:tcW w:w="690" w:type="dxa"/>
          </w:tcPr>
          <w:p w14:paraId="6557E96B" w14:textId="77777777" w:rsidR="008448DC" w:rsidRPr="00B50F11" w:rsidRDefault="008448DC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78A292CC" w14:textId="77777777" w:rsidR="008448DC" w:rsidRPr="00B50F11" w:rsidRDefault="008448DC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0FE68FA7" w14:textId="77777777" w:rsidR="008448DC" w:rsidRPr="00B50F11" w:rsidRDefault="008448DC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B21B0BE" w14:textId="77777777" w:rsidR="008448DC" w:rsidRPr="00B50F11" w:rsidRDefault="008448DC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76862FE7" w14:textId="77777777" w:rsidR="008448DC" w:rsidRPr="00B50F11" w:rsidRDefault="008448DC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4E8AAAE" w14:textId="77777777" w:rsidR="008448DC" w:rsidRPr="00B50F11" w:rsidRDefault="008448DC" w:rsidP="006D3B7B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74054D98" w14:textId="77777777" w:rsidTr="000001AB">
        <w:tc>
          <w:tcPr>
            <w:tcW w:w="6840" w:type="dxa"/>
          </w:tcPr>
          <w:p w14:paraId="40C7CE7D" w14:textId="06467D87" w:rsidR="006D3B7B" w:rsidRPr="00B50F11" w:rsidRDefault="006D3B7B" w:rsidP="006D3B7B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2</w:t>
            </w:r>
            <w:r w:rsidR="00204B80">
              <w:rPr>
                <w:rFonts w:asciiTheme="majorBidi" w:hAnsiTheme="majorBidi" w:cstheme="majorBidi"/>
                <w:sz w:val="23"/>
                <w:szCs w:val="23"/>
              </w:rPr>
              <w:t>2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>.</w:t>
            </w:r>
            <w:r w:rsidR="00B6398A"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I was satisfied with my field instructor. </w:t>
            </w:r>
          </w:p>
        </w:tc>
        <w:tc>
          <w:tcPr>
            <w:tcW w:w="690" w:type="dxa"/>
          </w:tcPr>
          <w:p w14:paraId="4C4961A8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3634587A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133101F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6EFE39E5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29FFEEB8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A75CB4E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  <w:tr w:rsidR="006D3B7B" w:rsidRPr="00B50F11" w14:paraId="128C94A0" w14:textId="77777777" w:rsidTr="000001AB">
        <w:tc>
          <w:tcPr>
            <w:tcW w:w="6840" w:type="dxa"/>
          </w:tcPr>
          <w:p w14:paraId="38CEA1D5" w14:textId="7C6832C8" w:rsidR="006D3B7B" w:rsidRPr="00B50F11" w:rsidRDefault="006D3B7B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2</w:t>
            </w:r>
            <w:r w:rsidR="00204B80">
              <w:rPr>
                <w:rFonts w:asciiTheme="majorBidi" w:hAnsiTheme="majorBidi" w:cstheme="majorBidi"/>
                <w:sz w:val="23"/>
                <w:szCs w:val="23"/>
              </w:rPr>
              <w:t>3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>. My field instructor and I had a good working relationship.</w:t>
            </w:r>
          </w:p>
        </w:tc>
        <w:tc>
          <w:tcPr>
            <w:tcW w:w="690" w:type="dxa"/>
          </w:tcPr>
          <w:p w14:paraId="6A232D50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628E3419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04717B5A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1095DE20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60772E77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0" w:type="dxa"/>
          </w:tcPr>
          <w:p w14:paraId="573E77F3" w14:textId="77777777" w:rsidR="006D3B7B" w:rsidRPr="00B50F11" w:rsidRDefault="006D3B7B" w:rsidP="006D3B7B">
            <w:pPr>
              <w:rPr>
                <w:rFonts w:asciiTheme="majorBidi" w:hAnsiTheme="majorBidi" w:cstheme="majorBidi"/>
              </w:rPr>
            </w:pPr>
          </w:p>
        </w:tc>
      </w:tr>
    </w:tbl>
    <w:p w14:paraId="362E6E74" w14:textId="77777777" w:rsidR="00B50F11" w:rsidRPr="00B50F11" w:rsidRDefault="00B50F11" w:rsidP="00B50F11">
      <w:pPr>
        <w:rPr>
          <w:rFonts w:asciiTheme="majorBidi" w:hAnsiTheme="majorBidi" w:cstheme="majorBidi"/>
          <w:sz w:val="22"/>
        </w:rPr>
      </w:pPr>
    </w:p>
    <w:p w14:paraId="1353DA2E" w14:textId="612D34C2" w:rsidR="000001AB" w:rsidRDefault="000001AB" w:rsidP="000001AB">
      <w:pPr>
        <w:tabs>
          <w:tab w:val="left" w:pos="1470"/>
        </w:tabs>
        <w:rPr>
          <w:sz w:val="23"/>
          <w:szCs w:val="23"/>
        </w:rPr>
      </w:pPr>
      <w:r w:rsidRPr="00701158">
        <w:rPr>
          <w:sz w:val="23"/>
          <w:szCs w:val="23"/>
        </w:rPr>
        <w:t xml:space="preserve">What did </w:t>
      </w:r>
      <w:r w:rsidR="0006239F">
        <w:rPr>
          <w:sz w:val="23"/>
          <w:szCs w:val="23"/>
        </w:rPr>
        <w:t>your field</w:t>
      </w:r>
      <w:r w:rsidRPr="00701158">
        <w:rPr>
          <w:sz w:val="23"/>
          <w:szCs w:val="23"/>
        </w:rPr>
        <w:t xml:space="preserve"> instructor do that </w:t>
      </w:r>
      <w:r w:rsidRPr="0058632D">
        <w:rPr>
          <w:b/>
          <w:sz w:val="23"/>
          <w:szCs w:val="23"/>
        </w:rPr>
        <w:t>facilitated</w:t>
      </w:r>
      <w:r w:rsidRPr="00701158">
        <w:rPr>
          <w:sz w:val="23"/>
          <w:szCs w:val="23"/>
        </w:rPr>
        <w:t xml:space="preserve"> your learning?</w:t>
      </w:r>
    </w:p>
    <w:p w14:paraId="7DDE3A9F" w14:textId="77777777" w:rsidR="000377ED" w:rsidRPr="00701158" w:rsidRDefault="000377ED" w:rsidP="000001AB">
      <w:pPr>
        <w:tabs>
          <w:tab w:val="left" w:pos="1470"/>
        </w:tabs>
        <w:rPr>
          <w:sz w:val="23"/>
          <w:szCs w:val="23"/>
        </w:rPr>
      </w:pPr>
    </w:p>
    <w:p w14:paraId="12E5DA73" w14:textId="77777777" w:rsidR="000001AB" w:rsidRPr="00701158" w:rsidRDefault="000001AB" w:rsidP="000001AB">
      <w:pPr>
        <w:tabs>
          <w:tab w:val="left" w:pos="1470"/>
        </w:tabs>
        <w:rPr>
          <w:sz w:val="23"/>
          <w:szCs w:val="23"/>
        </w:rPr>
      </w:pPr>
    </w:p>
    <w:p w14:paraId="16057ED7" w14:textId="174D46F2" w:rsidR="000001AB" w:rsidRPr="00701158" w:rsidRDefault="000001AB" w:rsidP="000001AB">
      <w:pPr>
        <w:tabs>
          <w:tab w:val="left" w:pos="1470"/>
        </w:tabs>
        <w:rPr>
          <w:sz w:val="23"/>
          <w:szCs w:val="23"/>
        </w:rPr>
      </w:pPr>
      <w:r w:rsidRPr="00701158">
        <w:rPr>
          <w:sz w:val="23"/>
          <w:szCs w:val="23"/>
        </w:rPr>
        <w:t xml:space="preserve">What did your </w:t>
      </w:r>
      <w:r w:rsidR="0006239F">
        <w:rPr>
          <w:sz w:val="23"/>
          <w:szCs w:val="23"/>
        </w:rPr>
        <w:t xml:space="preserve">field </w:t>
      </w:r>
      <w:r w:rsidRPr="00701158">
        <w:rPr>
          <w:sz w:val="23"/>
          <w:szCs w:val="23"/>
        </w:rPr>
        <w:t xml:space="preserve">instructor do that </w:t>
      </w:r>
      <w:r w:rsidRPr="0058632D">
        <w:rPr>
          <w:b/>
          <w:sz w:val="23"/>
          <w:szCs w:val="23"/>
        </w:rPr>
        <w:t>got in the way</w:t>
      </w:r>
      <w:r w:rsidRPr="00701158">
        <w:rPr>
          <w:sz w:val="23"/>
          <w:szCs w:val="23"/>
        </w:rPr>
        <w:t xml:space="preserve"> of your learning?</w:t>
      </w:r>
    </w:p>
    <w:p w14:paraId="2E50380D" w14:textId="38EF0274" w:rsidR="00673B32" w:rsidRPr="00701158" w:rsidRDefault="00960BA5" w:rsidP="00BE0103">
      <w:pPr>
        <w:rPr>
          <w:rFonts w:asciiTheme="majorBidi" w:hAnsiTheme="majorBidi" w:cstheme="majorBidi"/>
          <w:sz w:val="23"/>
          <w:szCs w:val="23"/>
        </w:rPr>
      </w:pPr>
      <w:r w:rsidRPr="00960BA5">
        <w:rPr>
          <w:rFonts w:asciiTheme="majorBidi" w:hAnsiTheme="majorBidi" w:cstheme="majorBidi"/>
          <w:sz w:val="23"/>
          <w:szCs w:val="23"/>
        </w:rPr>
        <w:lastRenderedPageBreak/>
        <w:t xml:space="preserve">Now, think about other professional staff that you interact with at your </w:t>
      </w:r>
      <w:r w:rsidR="009B44F8">
        <w:rPr>
          <w:rFonts w:asciiTheme="majorBidi" w:hAnsiTheme="majorBidi" w:cstheme="majorBidi"/>
          <w:sz w:val="23"/>
          <w:szCs w:val="23"/>
        </w:rPr>
        <w:t>agency</w:t>
      </w:r>
      <w:r w:rsidRPr="00960BA5">
        <w:rPr>
          <w:rFonts w:asciiTheme="majorBidi" w:hAnsiTheme="majorBidi" w:cstheme="majorBidi"/>
          <w:sz w:val="23"/>
          <w:szCs w:val="23"/>
        </w:rPr>
        <w:t xml:space="preserve">, including </w:t>
      </w:r>
      <w:r w:rsidR="009B44F8" w:rsidRPr="00960BA5">
        <w:rPr>
          <w:rFonts w:asciiTheme="majorBidi" w:hAnsiTheme="majorBidi" w:cstheme="majorBidi"/>
          <w:sz w:val="23"/>
          <w:szCs w:val="23"/>
        </w:rPr>
        <w:t>other direct service providers</w:t>
      </w:r>
      <w:r w:rsidR="00924ED5">
        <w:rPr>
          <w:rFonts w:asciiTheme="majorBidi" w:hAnsiTheme="majorBidi" w:cstheme="majorBidi"/>
          <w:sz w:val="23"/>
          <w:szCs w:val="23"/>
        </w:rPr>
        <w:t>, supervisors and adminis</w:t>
      </w:r>
      <w:r w:rsidRPr="00960BA5">
        <w:rPr>
          <w:rFonts w:asciiTheme="majorBidi" w:hAnsiTheme="majorBidi" w:cstheme="majorBidi"/>
          <w:sz w:val="23"/>
          <w:szCs w:val="23"/>
        </w:rPr>
        <w:t>trators.</w:t>
      </w:r>
    </w:p>
    <w:tbl>
      <w:tblPr>
        <w:tblStyle w:val="TableGrid"/>
        <w:tblW w:w="10900" w:type="dxa"/>
        <w:tblLayout w:type="fixed"/>
        <w:tblLook w:val="04A0" w:firstRow="1" w:lastRow="0" w:firstColumn="1" w:lastColumn="0" w:noHBand="0" w:noVBand="1"/>
      </w:tblPr>
      <w:tblGrid>
        <w:gridCol w:w="6655"/>
        <w:gridCol w:w="720"/>
        <w:gridCol w:w="705"/>
        <w:gridCol w:w="705"/>
        <w:gridCol w:w="705"/>
        <w:gridCol w:w="705"/>
        <w:gridCol w:w="705"/>
      </w:tblGrid>
      <w:tr w:rsidR="00673B32" w:rsidRPr="00B50F11" w14:paraId="6EE91AE1" w14:textId="77777777" w:rsidTr="004C3E40">
        <w:trPr>
          <w:cantSplit/>
          <w:tblHeader/>
        </w:trPr>
        <w:tc>
          <w:tcPr>
            <w:tcW w:w="6655" w:type="dxa"/>
            <w:vAlign w:val="center"/>
          </w:tcPr>
          <w:p w14:paraId="7D3E9B17" w14:textId="45445C2C" w:rsidR="00673B32" w:rsidRPr="00CF6358" w:rsidRDefault="00673B32" w:rsidP="004C3E40">
            <w:pPr>
              <w:rPr>
                <w:rFonts w:asciiTheme="majorBidi" w:hAnsiTheme="majorBidi" w:cstheme="majorBidi"/>
                <w:b/>
                <w:sz w:val="23"/>
                <w:szCs w:val="23"/>
              </w:rPr>
            </w:pPr>
            <w:r w:rsidRPr="00CF6358">
              <w:rPr>
                <w:rFonts w:asciiTheme="majorBidi" w:hAnsiTheme="majorBidi" w:cstheme="majorBidi"/>
                <w:b/>
                <w:sz w:val="23"/>
                <w:szCs w:val="23"/>
              </w:rPr>
              <w:t>They . . .</w:t>
            </w:r>
          </w:p>
        </w:tc>
        <w:tc>
          <w:tcPr>
            <w:tcW w:w="720" w:type="dxa"/>
            <w:vAlign w:val="center"/>
          </w:tcPr>
          <w:p w14:paraId="65D0ADED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D</w:t>
            </w:r>
          </w:p>
          <w:p w14:paraId="11AD3E95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1</w:t>
            </w:r>
          </w:p>
        </w:tc>
        <w:tc>
          <w:tcPr>
            <w:tcW w:w="705" w:type="dxa"/>
            <w:vAlign w:val="center"/>
          </w:tcPr>
          <w:p w14:paraId="3E4699AB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D</w:t>
            </w:r>
          </w:p>
          <w:p w14:paraId="35821029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2</w:t>
            </w:r>
          </w:p>
        </w:tc>
        <w:tc>
          <w:tcPr>
            <w:tcW w:w="705" w:type="dxa"/>
            <w:vAlign w:val="center"/>
          </w:tcPr>
          <w:p w14:paraId="59B2C2F8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WD</w:t>
            </w:r>
          </w:p>
          <w:p w14:paraId="39EE8846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3</w:t>
            </w:r>
          </w:p>
        </w:tc>
        <w:tc>
          <w:tcPr>
            <w:tcW w:w="705" w:type="dxa"/>
            <w:vAlign w:val="center"/>
          </w:tcPr>
          <w:p w14:paraId="0EEEB9A7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WA</w:t>
            </w:r>
          </w:p>
          <w:p w14:paraId="7754F56F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4</w:t>
            </w:r>
          </w:p>
        </w:tc>
        <w:tc>
          <w:tcPr>
            <w:tcW w:w="705" w:type="dxa"/>
            <w:vAlign w:val="center"/>
          </w:tcPr>
          <w:p w14:paraId="1158A541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A</w:t>
            </w:r>
          </w:p>
          <w:p w14:paraId="10C860E5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5</w:t>
            </w:r>
          </w:p>
        </w:tc>
        <w:tc>
          <w:tcPr>
            <w:tcW w:w="705" w:type="dxa"/>
            <w:vAlign w:val="center"/>
          </w:tcPr>
          <w:p w14:paraId="7239E018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A</w:t>
            </w:r>
          </w:p>
          <w:p w14:paraId="3156EDAF" w14:textId="77777777" w:rsidR="00673B32" w:rsidRPr="00B50F11" w:rsidRDefault="00673B32" w:rsidP="00FF084E">
            <w:pPr>
              <w:jc w:val="center"/>
              <w:rPr>
                <w:rFonts w:asciiTheme="majorBidi" w:hAnsiTheme="majorBidi" w:cstheme="majorBidi"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6</w:t>
            </w:r>
          </w:p>
        </w:tc>
      </w:tr>
      <w:tr w:rsidR="00673B32" w:rsidRPr="00B50F11" w14:paraId="4F504812" w14:textId="77777777" w:rsidTr="000001AB">
        <w:tc>
          <w:tcPr>
            <w:tcW w:w="6655" w:type="dxa"/>
          </w:tcPr>
          <w:p w14:paraId="16F81040" w14:textId="72F7E544" w:rsidR="00673B32" w:rsidRPr="00960BA5" w:rsidRDefault="00CF6358" w:rsidP="007E44E8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960BA5">
              <w:rPr>
                <w:rFonts w:asciiTheme="majorBidi" w:hAnsiTheme="majorBidi" w:cstheme="majorBidi"/>
                <w:sz w:val="23"/>
                <w:szCs w:val="23"/>
              </w:rPr>
              <w:t>1</w:t>
            </w:r>
            <w:r w:rsidR="00673B32" w:rsidRPr="00960BA5">
              <w:rPr>
                <w:rFonts w:asciiTheme="majorBidi" w:hAnsiTheme="majorBidi" w:cstheme="majorBidi"/>
                <w:sz w:val="23"/>
                <w:szCs w:val="23"/>
              </w:rPr>
              <w:t>. were friendly and supportive of one another</w:t>
            </w:r>
            <w:r w:rsidR="00BE0103" w:rsidRPr="00960BA5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459431F4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14D3B26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AE31504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4AA3018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003C317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B600FF1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  <w:tr w:rsidR="00673B32" w:rsidRPr="00B50F11" w14:paraId="572DEBA0" w14:textId="77777777" w:rsidTr="000001AB">
        <w:tc>
          <w:tcPr>
            <w:tcW w:w="6655" w:type="dxa"/>
          </w:tcPr>
          <w:p w14:paraId="6A35A41F" w14:textId="3C5F73E7" w:rsidR="00673B32" w:rsidRPr="00960BA5" w:rsidRDefault="00960BA5" w:rsidP="007E44E8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960BA5">
              <w:rPr>
                <w:rFonts w:asciiTheme="majorBidi" w:hAnsiTheme="majorBidi" w:cstheme="majorBidi"/>
                <w:sz w:val="23"/>
                <w:szCs w:val="23"/>
              </w:rPr>
              <w:t>2</w:t>
            </w:r>
            <w:r w:rsidR="00673B32" w:rsidRPr="00960BA5">
              <w:rPr>
                <w:rFonts w:asciiTheme="majorBidi" w:hAnsiTheme="majorBidi" w:cstheme="majorBidi"/>
                <w:sz w:val="23"/>
                <w:szCs w:val="23"/>
              </w:rPr>
              <w:t xml:space="preserve">. </w:t>
            </w:r>
            <w:r w:rsidR="00493951" w:rsidRPr="00960BA5">
              <w:rPr>
                <w:rFonts w:asciiTheme="majorBidi" w:hAnsiTheme="majorBidi" w:cstheme="majorBidi"/>
                <w:sz w:val="23"/>
                <w:szCs w:val="23"/>
              </w:rPr>
              <w:t>worked together effectively</w:t>
            </w:r>
            <w:r w:rsidR="00BE0103" w:rsidRPr="00960BA5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26E62576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637DE6E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085D1581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760EACC8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C077A54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5ECC427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  <w:tr w:rsidR="00CA0984" w:rsidRPr="00B50F11" w14:paraId="6C9A78BD" w14:textId="77777777" w:rsidTr="000001AB">
        <w:tc>
          <w:tcPr>
            <w:tcW w:w="6655" w:type="dxa"/>
          </w:tcPr>
          <w:p w14:paraId="1122905F" w14:textId="58787E98" w:rsidR="00CA0984" w:rsidRPr="00960BA5" w:rsidRDefault="00960BA5" w:rsidP="009677C8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3</w:t>
            </w:r>
            <w:r w:rsidR="00CA0984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. </w:t>
            </w:r>
            <w:r w:rsidR="009677C8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seem</w:t>
            </w:r>
            <w:r w:rsidR="007E44E8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ed</w:t>
            </w:r>
            <w:r w:rsidR="009677C8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 to know what </w:t>
            </w:r>
            <w:r w:rsidR="00AE27B3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was</w:t>
            </w:r>
            <w:r w:rsidR="009677C8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 expected of them in their jobs</w:t>
            </w:r>
            <w:r w:rsidR="00BE0103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76095424" w14:textId="77777777" w:rsidR="00CA0984" w:rsidRPr="00B50F11" w:rsidRDefault="00CA0984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EEDDBCB" w14:textId="77777777" w:rsidR="00CA0984" w:rsidRPr="00B50F11" w:rsidRDefault="00CA0984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615D82E" w14:textId="77777777" w:rsidR="00CA0984" w:rsidRPr="00B50F11" w:rsidRDefault="00CA0984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F1349F4" w14:textId="77777777" w:rsidR="00CA0984" w:rsidRPr="00B50F11" w:rsidRDefault="00CA0984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2090F66" w14:textId="77777777" w:rsidR="00CA0984" w:rsidRPr="00B50F11" w:rsidRDefault="00CA0984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40A09C56" w14:textId="77777777" w:rsidR="00CA0984" w:rsidRPr="00B50F11" w:rsidRDefault="00CA0984" w:rsidP="005E2E2C">
            <w:pPr>
              <w:rPr>
                <w:rFonts w:asciiTheme="majorBidi" w:hAnsiTheme="majorBidi" w:cstheme="majorBidi"/>
              </w:rPr>
            </w:pPr>
          </w:p>
        </w:tc>
      </w:tr>
      <w:tr w:rsidR="00ED3155" w:rsidRPr="00B50F11" w14:paraId="451108CF" w14:textId="77777777" w:rsidTr="000001AB">
        <w:tc>
          <w:tcPr>
            <w:tcW w:w="6655" w:type="dxa"/>
          </w:tcPr>
          <w:p w14:paraId="7D16E145" w14:textId="2579539C" w:rsidR="00ED3155" w:rsidRPr="00960BA5" w:rsidRDefault="00960BA5" w:rsidP="007E44E8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4</w:t>
            </w:r>
            <w:r w:rsidR="00ED3155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 communicated well with one another</w:t>
            </w:r>
            <w:r w:rsidR="00BE0103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71CD0295" w14:textId="77777777" w:rsidR="00ED3155" w:rsidRPr="00B50F11" w:rsidRDefault="00ED315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0E90B55" w14:textId="77777777" w:rsidR="00ED3155" w:rsidRPr="00B50F11" w:rsidRDefault="00ED315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764A9CC" w14:textId="77777777" w:rsidR="00ED3155" w:rsidRPr="00B50F11" w:rsidRDefault="00ED315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BD2E2DC" w14:textId="77777777" w:rsidR="00ED3155" w:rsidRPr="00B50F11" w:rsidRDefault="00ED315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0455CD0B" w14:textId="77777777" w:rsidR="00ED3155" w:rsidRPr="00B50F11" w:rsidRDefault="00ED315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AA7DE88" w14:textId="77777777" w:rsidR="00ED3155" w:rsidRPr="00B50F11" w:rsidRDefault="00ED3155" w:rsidP="005E2E2C">
            <w:pPr>
              <w:rPr>
                <w:rFonts w:asciiTheme="majorBidi" w:hAnsiTheme="majorBidi" w:cstheme="majorBidi"/>
              </w:rPr>
            </w:pPr>
          </w:p>
        </w:tc>
      </w:tr>
      <w:tr w:rsidR="00493951" w:rsidRPr="00B50F11" w14:paraId="4B368A4C" w14:textId="77777777" w:rsidTr="000001AB">
        <w:tc>
          <w:tcPr>
            <w:tcW w:w="6655" w:type="dxa"/>
          </w:tcPr>
          <w:p w14:paraId="398BBB46" w14:textId="1C71CF34" w:rsidR="00493951" w:rsidRPr="00960BA5" w:rsidRDefault="00960BA5" w:rsidP="007E44E8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5</w:t>
            </w:r>
            <w:r w:rsidR="00493951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. </w:t>
            </w:r>
            <w:r w:rsidR="00190B49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shared information freely with one another</w:t>
            </w:r>
            <w:r w:rsidR="00BE0103" w:rsidRPr="00960BA5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409C509C" w14:textId="77777777" w:rsidR="00493951" w:rsidRPr="00B50F11" w:rsidRDefault="00493951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47CD44E4" w14:textId="77777777" w:rsidR="00493951" w:rsidRPr="00B50F11" w:rsidRDefault="00493951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8D8BEF6" w14:textId="77777777" w:rsidR="00493951" w:rsidRPr="00B50F11" w:rsidRDefault="00493951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E22BEEF" w14:textId="77777777" w:rsidR="00493951" w:rsidRPr="00B50F11" w:rsidRDefault="00493951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60388F4" w14:textId="77777777" w:rsidR="00493951" w:rsidRPr="00B50F11" w:rsidRDefault="00493951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40A9BFF9" w14:textId="77777777" w:rsidR="00493951" w:rsidRPr="00B50F11" w:rsidRDefault="00493951" w:rsidP="005E2E2C">
            <w:pPr>
              <w:rPr>
                <w:rFonts w:asciiTheme="majorBidi" w:hAnsiTheme="majorBidi" w:cstheme="majorBidi"/>
              </w:rPr>
            </w:pPr>
          </w:p>
        </w:tc>
      </w:tr>
      <w:tr w:rsidR="00190B49" w:rsidRPr="00B50F11" w14:paraId="4AC62983" w14:textId="77777777" w:rsidTr="000001AB">
        <w:tc>
          <w:tcPr>
            <w:tcW w:w="6655" w:type="dxa"/>
          </w:tcPr>
          <w:p w14:paraId="06647375" w14:textId="15C68CA4" w:rsidR="00190B49" w:rsidRPr="00960BA5" w:rsidRDefault="00960BA5" w:rsidP="009677C8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6</w:t>
            </w:r>
            <w:r w:rsidR="00190B49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. </w:t>
            </w:r>
            <w:r w:rsidR="009677C8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seem</w:t>
            </w:r>
            <w:r w:rsidR="007E44E8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ed</w:t>
            </w:r>
            <w:r w:rsidR="009677C8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 to have enough time to get everything done</w:t>
            </w:r>
            <w:r w:rsidR="00BE0103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56AE0DEB" w14:textId="77777777" w:rsidR="00190B49" w:rsidRPr="00B50F11" w:rsidRDefault="00190B49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E58D5F9" w14:textId="77777777" w:rsidR="00190B49" w:rsidRPr="00B50F11" w:rsidRDefault="00190B49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11596FC" w14:textId="77777777" w:rsidR="00190B49" w:rsidRPr="00B50F11" w:rsidRDefault="00190B49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44E202F" w14:textId="77777777" w:rsidR="00190B49" w:rsidRPr="00B50F11" w:rsidRDefault="00190B49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4356E5D" w14:textId="77777777" w:rsidR="00190B49" w:rsidRPr="00B50F11" w:rsidRDefault="00190B49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0D79D9B" w14:textId="77777777" w:rsidR="00190B49" w:rsidRPr="00B50F11" w:rsidRDefault="00190B49" w:rsidP="005E2E2C">
            <w:pPr>
              <w:rPr>
                <w:rFonts w:asciiTheme="majorBidi" w:hAnsiTheme="majorBidi" w:cstheme="majorBidi"/>
              </w:rPr>
            </w:pPr>
          </w:p>
        </w:tc>
      </w:tr>
      <w:tr w:rsidR="00960BA5" w:rsidRPr="00B50F11" w14:paraId="55720EBC" w14:textId="77777777" w:rsidTr="000001AB">
        <w:tc>
          <w:tcPr>
            <w:tcW w:w="6655" w:type="dxa"/>
          </w:tcPr>
          <w:p w14:paraId="43278D31" w14:textId="5E20D8E4" w:rsidR="00960BA5" w:rsidRPr="00960BA5" w:rsidRDefault="00E1381B" w:rsidP="009677C8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7. </w:t>
            </w:r>
            <w:r w:rsidR="00F3467D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did NOT appear</w:t>
            </w:r>
            <w:r w:rsidR="00960BA5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 to be worried about their job security</w:t>
            </w:r>
            <w:r w:rsid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5F605968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0E52C500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85C38CA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4FB622B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AF1DBB8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0B87025B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</w:tr>
      <w:tr w:rsidR="00960BA5" w:rsidRPr="00B50F11" w14:paraId="2D1DE396" w14:textId="77777777" w:rsidTr="000001AB">
        <w:tc>
          <w:tcPr>
            <w:tcW w:w="6655" w:type="dxa"/>
          </w:tcPr>
          <w:p w14:paraId="5FBAE2EB" w14:textId="1999D506" w:rsidR="00960BA5" w:rsidRPr="00960BA5" w:rsidRDefault="00E1381B" w:rsidP="009677C8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8. </w:t>
            </w:r>
            <w:r w:rsid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s</w:t>
            </w:r>
            <w:r w:rsidR="00960BA5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eemed to think the agency treated them fairly</w:t>
            </w:r>
            <w:r w:rsid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1FA0376D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07B1335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C9CC473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52954B4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DA37102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7233179D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</w:tr>
      <w:tr w:rsidR="00960BA5" w:rsidRPr="00B50F11" w14:paraId="0D6F2E02" w14:textId="77777777" w:rsidTr="000001AB">
        <w:tc>
          <w:tcPr>
            <w:tcW w:w="6655" w:type="dxa"/>
          </w:tcPr>
          <w:p w14:paraId="72FF06F0" w14:textId="265C7C46" w:rsidR="00960BA5" w:rsidRPr="00960BA5" w:rsidRDefault="00E1381B" w:rsidP="0058632D">
            <w:pPr>
              <w:ind w:left="252" w:hanging="252"/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9</w:t>
            </w:r>
            <w:r w:rsidR="00F3467D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 hinted or said</w:t>
            </w:r>
            <w:r w:rsidR="00F3467D" w:rsidRPr="00F3467D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 there were opportunities for promotion in the agency</w:t>
            </w:r>
            <w:r w:rsidR="00924ED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3CBA2CCF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4D55D259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70736F4E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781EE69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EA3FB59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3EE70EE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</w:tr>
      <w:tr w:rsidR="00960BA5" w:rsidRPr="00B50F11" w14:paraId="4EE167F2" w14:textId="77777777" w:rsidTr="000001AB">
        <w:tc>
          <w:tcPr>
            <w:tcW w:w="6655" w:type="dxa"/>
          </w:tcPr>
          <w:p w14:paraId="7D1DC016" w14:textId="136EEB5A" w:rsidR="00960BA5" w:rsidRPr="00960BA5" w:rsidRDefault="00E1381B" w:rsidP="00960BA5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10. </w:t>
            </w:r>
            <w:r w:rsid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s</w:t>
            </w:r>
            <w:r w:rsidR="00960BA5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eemed to be supported by their own supervisor</w:t>
            </w:r>
            <w:r w:rsid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s.</w:t>
            </w:r>
          </w:p>
        </w:tc>
        <w:tc>
          <w:tcPr>
            <w:tcW w:w="720" w:type="dxa"/>
          </w:tcPr>
          <w:p w14:paraId="795F0539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4D585803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135521E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059C1960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0862E7F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46B2A7EF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</w:tr>
      <w:tr w:rsidR="00960BA5" w:rsidRPr="00B50F11" w14:paraId="05CBFD77" w14:textId="77777777" w:rsidTr="000001AB">
        <w:tc>
          <w:tcPr>
            <w:tcW w:w="6655" w:type="dxa"/>
          </w:tcPr>
          <w:p w14:paraId="12B538CA" w14:textId="6E054C30" w:rsidR="00960BA5" w:rsidRPr="00960BA5" w:rsidRDefault="00E1381B" w:rsidP="00960BA5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11. </w:t>
            </w:r>
            <w:r w:rsidR="00F3467D" w:rsidRPr="00F3467D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appeared to have a lot of influence over how they did their jobs</w:t>
            </w:r>
            <w:r w:rsidR="00F3467D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4D506337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FFB19E9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7F1DCCD1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5477193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0DCF3CA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078148A1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</w:tr>
      <w:tr w:rsidR="00960BA5" w:rsidRPr="00B50F11" w14:paraId="604AB852" w14:textId="77777777" w:rsidTr="000001AB">
        <w:tc>
          <w:tcPr>
            <w:tcW w:w="6655" w:type="dxa"/>
          </w:tcPr>
          <w:p w14:paraId="5484AC2C" w14:textId="53ADC13D" w:rsidR="00960BA5" w:rsidRPr="00960BA5" w:rsidRDefault="00E1381B" w:rsidP="00960BA5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12. </w:t>
            </w:r>
            <w:r w:rsid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s</w:t>
            </w:r>
            <w:r w:rsidR="00960BA5" w:rsidRP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poke positively to me about their agency</w:t>
            </w:r>
            <w:r w:rsid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00CDE97B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7682D0D2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39210E3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59E9893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0501D84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C8909D2" w14:textId="77777777" w:rsidR="00960BA5" w:rsidRPr="00B50F11" w:rsidRDefault="00960BA5" w:rsidP="005E2E2C">
            <w:pPr>
              <w:rPr>
                <w:rFonts w:asciiTheme="majorBidi" w:hAnsiTheme="majorBidi" w:cstheme="majorBidi"/>
              </w:rPr>
            </w:pPr>
          </w:p>
        </w:tc>
      </w:tr>
      <w:tr w:rsidR="00960BA5" w:rsidRPr="00B50F11" w14:paraId="763B86DF" w14:textId="77777777" w:rsidTr="000001AB">
        <w:tc>
          <w:tcPr>
            <w:tcW w:w="6655" w:type="dxa"/>
          </w:tcPr>
          <w:p w14:paraId="50CA1F53" w14:textId="3AD4E7D3" w:rsidR="00960BA5" w:rsidRDefault="00E1381B" w:rsidP="00960BA5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>13.</w:t>
            </w:r>
            <w:r w:rsidR="00924ED5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  <w:r w:rsidR="00960BA5">
              <w:rPr>
                <w:rFonts w:asciiTheme="majorBidi" w:hAnsiTheme="majorBidi" w:cstheme="majorBidi"/>
                <w:sz w:val="23"/>
                <w:szCs w:val="23"/>
              </w:rPr>
              <w:t>s</w:t>
            </w:r>
            <w:r w:rsidR="00960BA5"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howed me or explained </w:t>
            </w:r>
            <w:r w:rsidR="00960BA5">
              <w:rPr>
                <w:rFonts w:asciiTheme="majorBidi" w:hAnsiTheme="majorBidi" w:cstheme="majorBidi"/>
                <w:sz w:val="23"/>
                <w:szCs w:val="23"/>
              </w:rPr>
              <w:t xml:space="preserve">to me </w:t>
            </w:r>
            <w:r w:rsidR="00960BA5" w:rsidRPr="00B50F11">
              <w:rPr>
                <w:rFonts w:asciiTheme="majorBidi" w:hAnsiTheme="majorBidi" w:cstheme="majorBidi"/>
                <w:sz w:val="23"/>
                <w:szCs w:val="23"/>
              </w:rPr>
              <w:t>how to do things</w:t>
            </w:r>
            <w:r w:rsidR="00960BA5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75208652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7BCDE974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581F61D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05CB6A77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7C005FC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4CB27B93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</w:tr>
      <w:tr w:rsidR="00960BA5" w:rsidRPr="00B50F11" w14:paraId="63A02567" w14:textId="77777777" w:rsidTr="000001AB">
        <w:tc>
          <w:tcPr>
            <w:tcW w:w="6655" w:type="dxa"/>
          </w:tcPr>
          <w:p w14:paraId="7D4D23B8" w14:textId="0FE1EBAC" w:rsidR="00960BA5" w:rsidRDefault="00E1381B" w:rsidP="00960BA5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>14.</w:t>
            </w:r>
            <w:r w:rsidR="00924ED5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  <w:r w:rsidR="00960BA5" w:rsidRPr="00B50F11">
              <w:rPr>
                <w:rFonts w:asciiTheme="majorBidi" w:hAnsiTheme="majorBidi" w:cstheme="majorBidi"/>
                <w:sz w:val="23"/>
                <w:szCs w:val="23"/>
              </w:rPr>
              <w:t>supported and encouraged me</w:t>
            </w:r>
            <w:r w:rsidR="00960BA5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136044CE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F3C4928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76CF77D1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0348989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4A8D02F1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EB6BDE8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</w:tr>
      <w:tr w:rsidR="00960BA5" w:rsidRPr="00B50F11" w14:paraId="71F747FD" w14:textId="77777777" w:rsidTr="000001AB">
        <w:tc>
          <w:tcPr>
            <w:tcW w:w="6655" w:type="dxa"/>
          </w:tcPr>
          <w:p w14:paraId="1BA12585" w14:textId="6F2EE449" w:rsidR="00960BA5" w:rsidRDefault="00E1381B" w:rsidP="00960BA5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15. </w:t>
            </w:r>
            <w:r w:rsidR="00960BA5" w:rsidRPr="00B50F11">
              <w:rPr>
                <w:rFonts w:asciiTheme="majorBidi" w:hAnsiTheme="majorBidi" w:cstheme="majorBidi"/>
                <w:sz w:val="23"/>
                <w:szCs w:val="23"/>
              </w:rPr>
              <w:t>were committed to my learning</w:t>
            </w:r>
            <w:r w:rsidR="00960BA5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10292EE5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6F8B6EC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E8E4A42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3C3AD9B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4E7CECD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BF570DA" w14:textId="77777777" w:rsidR="00960BA5" w:rsidRPr="00B50F11" w:rsidRDefault="00960BA5" w:rsidP="00960BA5">
            <w:pPr>
              <w:rPr>
                <w:rFonts w:asciiTheme="majorBidi" w:hAnsiTheme="majorBidi" w:cstheme="majorBidi"/>
              </w:rPr>
            </w:pPr>
          </w:p>
        </w:tc>
      </w:tr>
      <w:tr w:rsidR="004C3E40" w:rsidRPr="00B50F11" w14:paraId="2394B03E" w14:textId="77777777" w:rsidTr="000001AB">
        <w:tc>
          <w:tcPr>
            <w:tcW w:w="6655" w:type="dxa"/>
          </w:tcPr>
          <w:p w14:paraId="3E92C064" w14:textId="74F8B3B6" w:rsidR="004C3E40" w:rsidRPr="00474D63" w:rsidRDefault="00E1381B" w:rsidP="009677C8">
            <w:pPr>
              <w:rPr>
                <w:rFonts w:asciiTheme="majorBidi" w:eastAsia="Times New Roman" w:hAnsiTheme="majorBidi" w:cstheme="majorBidi"/>
                <w:b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16. </w:t>
            </w:r>
            <w:r w:rsidR="004C3E40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were readily available to answer my questions</w:t>
            </w:r>
            <w:r w:rsid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1EEB9CFD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4FF25586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EC7D7B0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73AA44E4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621C361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8515773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</w:tr>
      <w:tr w:rsidR="004C3E40" w:rsidRPr="00B50F11" w14:paraId="24150152" w14:textId="77777777" w:rsidTr="000001AB">
        <w:tc>
          <w:tcPr>
            <w:tcW w:w="6655" w:type="dxa"/>
          </w:tcPr>
          <w:p w14:paraId="7A0CB621" w14:textId="04133C3D" w:rsidR="004C3E40" w:rsidRPr="004C3E40" w:rsidRDefault="00E1381B" w:rsidP="009677C8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17. </w:t>
            </w:r>
            <w:r w:rsidR="004C3E40" w:rsidRPr="004C3E40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help</w:t>
            </w:r>
            <w:r w:rsidR="004C3E40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ed</w:t>
            </w:r>
            <w:r w:rsidR="004C3E40" w:rsidRPr="004C3E40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 orient </w:t>
            </w:r>
            <w:r w:rsidR="004C3E40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me</w:t>
            </w:r>
            <w:r w:rsidR="004C3E40" w:rsidRPr="004C3E40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 to the</w:t>
            </w:r>
            <w:r w:rsidR="0088180B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ir</w:t>
            </w:r>
            <w:r w:rsidR="004C3E40" w:rsidRPr="004C3E40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 agency</w:t>
            </w:r>
            <w:r w:rsid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54B3FAFC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7B07E13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8E16149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95E2B2D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CAB2847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D34F7D8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</w:tr>
      <w:tr w:rsidR="004C3E40" w:rsidRPr="00B50F11" w14:paraId="69C19767" w14:textId="77777777" w:rsidTr="000001AB">
        <w:tc>
          <w:tcPr>
            <w:tcW w:w="6655" w:type="dxa"/>
          </w:tcPr>
          <w:p w14:paraId="3B686F7B" w14:textId="70FAB205" w:rsidR="004C3E40" w:rsidRPr="004C3E40" w:rsidRDefault="00E1381B" w:rsidP="009677C8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18. </w:t>
            </w:r>
            <w:r w:rsidR="004C3E40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explained </w:t>
            </w:r>
            <w:r w:rsidR="0088180B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their </w:t>
            </w:r>
            <w:r w:rsidR="004C3E40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policies and procedures to me</w:t>
            </w:r>
            <w:r w:rsidR="00960BA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</w:t>
            </w:r>
          </w:p>
        </w:tc>
        <w:tc>
          <w:tcPr>
            <w:tcW w:w="720" w:type="dxa"/>
          </w:tcPr>
          <w:p w14:paraId="30899B13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A0EF621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B051BBE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E061401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A3A24E2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3A5C69E" w14:textId="77777777" w:rsidR="004C3E40" w:rsidRPr="00B50F11" w:rsidRDefault="004C3E40" w:rsidP="005E2E2C">
            <w:pPr>
              <w:rPr>
                <w:rFonts w:asciiTheme="majorBidi" w:hAnsiTheme="majorBidi" w:cstheme="majorBidi"/>
              </w:rPr>
            </w:pPr>
          </w:p>
        </w:tc>
      </w:tr>
      <w:tr w:rsidR="0088180B" w:rsidRPr="00B50F11" w14:paraId="7075A1DD" w14:textId="77777777" w:rsidTr="000001AB">
        <w:tc>
          <w:tcPr>
            <w:tcW w:w="6655" w:type="dxa"/>
          </w:tcPr>
          <w:p w14:paraId="296353B8" w14:textId="5C8C5D0E" w:rsidR="0088180B" w:rsidRPr="004C3E40" w:rsidRDefault="00E1381B" w:rsidP="009677C8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19. </w:t>
            </w:r>
            <w:r w:rsidR="0088180B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helped prepare me for professional practice.</w:t>
            </w:r>
          </w:p>
        </w:tc>
        <w:tc>
          <w:tcPr>
            <w:tcW w:w="720" w:type="dxa"/>
          </w:tcPr>
          <w:p w14:paraId="628F927B" w14:textId="77777777" w:rsidR="0088180B" w:rsidRPr="00B50F11" w:rsidRDefault="0088180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8F37451" w14:textId="77777777" w:rsidR="0088180B" w:rsidRPr="00B50F11" w:rsidRDefault="0088180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EC21606" w14:textId="77777777" w:rsidR="0088180B" w:rsidRPr="00B50F11" w:rsidRDefault="0088180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6D3D2C7" w14:textId="77777777" w:rsidR="0088180B" w:rsidRPr="00B50F11" w:rsidRDefault="0088180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749D3AB" w14:textId="77777777" w:rsidR="0088180B" w:rsidRPr="00B50F11" w:rsidRDefault="0088180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64A0383" w14:textId="77777777" w:rsidR="0088180B" w:rsidRPr="00B50F11" w:rsidRDefault="0088180B" w:rsidP="005E2E2C">
            <w:pPr>
              <w:rPr>
                <w:rFonts w:asciiTheme="majorBidi" w:hAnsiTheme="majorBidi" w:cstheme="majorBidi"/>
              </w:rPr>
            </w:pPr>
          </w:p>
        </w:tc>
      </w:tr>
      <w:tr w:rsidR="0088180B" w:rsidRPr="00B50F11" w14:paraId="72728245" w14:textId="77777777" w:rsidTr="000001AB">
        <w:tc>
          <w:tcPr>
            <w:tcW w:w="6655" w:type="dxa"/>
          </w:tcPr>
          <w:p w14:paraId="0CED03F6" w14:textId="0FDACA04" w:rsidR="0088180B" w:rsidRPr="004C3E40" w:rsidRDefault="00E1381B" w:rsidP="009677C8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20. </w:t>
            </w:r>
            <w:r w:rsidR="0088180B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contributed to my learning.</w:t>
            </w:r>
          </w:p>
        </w:tc>
        <w:tc>
          <w:tcPr>
            <w:tcW w:w="720" w:type="dxa"/>
          </w:tcPr>
          <w:p w14:paraId="7BBDB27B" w14:textId="77777777" w:rsidR="0088180B" w:rsidRPr="00B50F11" w:rsidRDefault="0088180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77508C7" w14:textId="77777777" w:rsidR="0088180B" w:rsidRPr="00B50F11" w:rsidRDefault="0088180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FDE89F2" w14:textId="77777777" w:rsidR="0088180B" w:rsidRPr="00B50F11" w:rsidRDefault="0088180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75EBF9D" w14:textId="77777777" w:rsidR="0088180B" w:rsidRPr="00B50F11" w:rsidRDefault="0088180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48E9B470" w14:textId="77777777" w:rsidR="0088180B" w:rsidRPr="00B50F11" w:rsidRDefault="0088180B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48BC14B0" w14:textId="77777777" w:rsidR="0088180B" w:rsidRPr="00B50F11" w:rsidRDefault="0088180B" w:rsidP="005E2E2C">
            <w:pPr>
              <w:rPr>
                <w:rFonts w:asciiTheme="majorBidi" w:hAnsiTheme="majorBidi" w:cstheme="majorBidi"/>
              </w:rPr>
            </w:pPr>
          </w:p>
        </w:tc>
      </w:tr>
      <w:tr w:rsidR="00673B32" w:rsidRPr="00B50F11" w14:paraId="51F36304" w14:textId="77777777" w:rsidTr="000001AB">
        <w:tc>
          <w:tcPr>
            <w:tcW w:w="6655" w:type="dxa"/>
          </w:tcPr>
          <w:p w14:paraId="2F335724" w14:textId="5784AC75" w:rsidR="00673B32" w:rsidRPr="00B50F11" w:rsidRDefault="00E1381B" w:rsidP="00ED3155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21. </w:t>
            </w:r>
            <w:r w:rsidR="00673B32" w:rsidRPr="00B50F11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I was satisfied with my practicum agency. </w:t>
            </w:r>
          </w:p>
        </w:tc>
        <w:tc>
          <w:tcPr>
            <w:tcW w:w="720" w:type="dxa"/>
          </w:tcPr>
          <w:p w14:paraId="5FA2BDAB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01532ECE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6F37349A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3E9F8C0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1F8A60F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B074BCB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  <w:tr w:rsidR="00EB4E98" w:rsidRPr="00B50F11" w14:paraId="6170909C" w14:textId="77777777" w:rsidTr="000001AB">
        <w:tc>
          <w:tcPr>
            <w:tcW w:w="6655" w:type="dxa"/>
          </w:tcPr>
          <w:p w14:paraId="452ED6F4" w14:textId="43D43652" w:rsidR="00EB4E98" w:rsidRDefault="00EB4E98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22.</w:t>
            </w:r>
            <w:r>
              <w:rPr>
                <w:rFonts w:asciiTheme="majorBidi" w:hAnsiTheme="majorBidi" w:cstheme="majorBidi"/>
                <w:sz w:val="23"/>
                <w:szCs w:val="23"/>
              </w:rPr>
              <w:t xml:space="preserve"> I speak highly of this practicum agency to my peers.</w:t>
            </w:r>
          </w:p>
        </w:tc>
        <w:tc>
          <w:tcPr>
            <w:tcW w:w="720" w:type="dxa"/>
          </w:tcPr>
          <w:p w14:paraId="30F91B12" w14:textId="77777777" w:rsidR="00EB4E98" w:rsidRPr="00B50F11" w:rsidRDefault="00EB4E98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F903F81" w14:textId="77777777" w:rsidR="00EB4E98" w:rsidRPr="00B50F11" w:rsidRDefault="00EB4E98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BE11A05" w14:textId="77777777" w:rsidR="00EB4E98" w:rsidRPr="00B50F11" w:rsidRDefault="00EB4E98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45B009B5" w14:textId="77777777" w:rsidR="00EB4E98" w:rsidRPr="00B50F11" w:rsidRDefault="00EB4E98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0D714112" w14:textId="77777777" w:rsidR="00EB4E98" w:rsidRPr="00B50F11" w:rsidRDefault="00EB4E98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4CD9FA9F" w14:textId="77777777" w:rsidR="00EB4E98" w:rsidRPr="00B50F11" w:rsidRDefault="00EB4E98" w:rsidP="005E2E2C">
            <w:pPr>
              <w:rPr>
                <w:rFonts w:asciiTheme="majorBidi" w:hAnsiTheme="majorBidi" w:cstheme="majorBidi"/>
              </w:rPr>
            </w:pPr>
          </w:p>
        </w:tc>
      </w:tr>
      <w:tr w:rsidR="00673B32" w:rsidRPr="00B50F11" w14:paraId="05C448DE" w14:textId="77777777" w:rsidTr="000001AB">
        <w:tc>
          <w:tcPr>
            <w:tcW w:w="6655" w:type="dxa"/>
          </w:tcPr>
          <w:p w14:paraId="012A7A1B" w14:textId="4FD91B3A" w:rsidR="00673B32" w:rsidRPr="00B50F11" w:rsidRDefault="00E1381B" w:rsidP="00ED3155">
            <w:pP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2</w:t>
            </w:r>
            <w:r w:rsidR="0058632D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3</w:t>
            </w: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. </w:t>
            </w:r>
            <w:r w:rsidR="00673B32" w:rsidRPr="00B50F11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My agency was an excellent place to do my practicum. </w:t>
            </w:r>
          </w:p>
        </w:tc>
        <w:tc>
          <w:tcPr>
            <w:tcW w:w="720" w:type="dxa"/>
          </w:tcPr>
          <w:p w14:paraId="559B15A1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999A7B1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6C30D50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13E29201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7607DEF7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2701A92F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  <w:tr w:rsidR="00924ED5" w:rsidRPr="00B50F11" w14:paraId="79B1C59C" w14:textId="77777777" w:rsidTr="000001AB">
        <w:tc>
          <w:tcPr>
            <w:tcW w:w="6655" w:type="dxa"/>
          </w:tcPr>
          <w:p w14:paraId="2659ADB8" w14:textId="406C46BE" w:rsidR="00924ED5" w:rsidRDefault="00924ED5" w:rsidP="00924ED5">
            <w:pPr>
              <w:ind w:left="342" w:hanging="342"/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24</w:t>
            </w:r>
            <w:r w:rsidRPr="00924ED5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 If I were staying in this geographic and practice area, I would seriously consider a position at this agency.</w:t>
            </w:r>
          </w:p>
        </w:tc>
        <w:tc>
          <w:tcPr>
            <w:tcW w:w="720" w:type="dxa"/>
          </w:tcPr>
          <w:p w14:paraId="596A2636" w14:textId="77777777" w:rsidR="00924ED5" w:rsidRPr="00B50F11" w:rsidRDefault="00924ED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848D290" w14:textId="77777777" w:rsidR="00924ED5" w:rsidRPr="00B50F11" w:rsidRDefault="00924ED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7CC2BC32" w14:textId="77777777" w:rsidR="00924ED5" w:rsidRPr="00B50F11" w:rsidRDefault="00924ED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55BABADB" w14:textId="77777777" w:rsidR="00924ED5" w:rsidRPr="00B50F11" w:rsidRDefault="00924ED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779F4496" w14:textId="77777777" w:rsidR="00924ED5" w:rsidRPr="00B50F11" w:rsidRDefault="00924ED5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5" w:type="dxa"/>
          </w:tcPr>
          <w:p w14:paraId="34173750" w14:textId="77777777" w:rsidR="00924ED5" w:rsidRPr="00B50F11" w:rsidRDefault="00924ED5" w:rsidP="005E2E2C">
            <w:pPr>
              <w:rPr>
                <w:rFonts w:asciiTheme="majorBidi" w:hAnsiTheme="majorBidi" w:cstheme="majorBidi"/>
              </w:rPr>
            </w:pPr>
          </w:p>
        </w:tc>
      </w:tr>
    </w:tbl>
    <w:p w14:paraId="562C297D" w14:textId="2633A382" w:rsidR="00673B32" w:rsidRPr="00CF6358" w:rsidRDefault="00673B32" w:rsidP="00673B32">
      <w:pPr>
        <w:rPr>
          <w:rFonts w:asciiTheme="majorBidi" w:hAnsiTheme="majorBidi" w:cstheme="majorBidi"/>
          <w:sz w:val="23"/>
          <w:szCs w:val="23"/>
        </w:rPr>
      </w:pPr>
    </w:p>
    <w:p w14:paraId="45FDBFB9" w14:textId="018F5A1F" w:rsidR="001613AF" w:rsidRDefault="001613AF" w:rsidP="001613AF">
      <w:r>
        <w:t xml:space="preserve">Next, think about your entire </w:t>
      </w:r>
      <w:r w:rsidR="00F371DF">
        <w:t>field/</w:t>
      </w:r>
      <w:r>
        <w:t>practicum experience.</w:t>
      </w:r>
    </w:p>
    <w:tbl>
      <w:tblPr>
        <w:tblStyle w:val="TableGrid"/>
        <w:tblW w:w="10819" w:type="dxa"/>
        <w:tblInd w:w="-5" w:type="dxa"/>
        <w:tblLook w:val="04A0" w:firstRow="1" w:lastRow="0" w:firstColumn="1" w:lastColumn="0" w:noHBand="0" w:noVBand="1"/>
      </w:tblPr>
      <w:tblGrid>
        <w:gridCol w:w="6660"/>
        <w:gridCol w:w="694"/>
        <w:gridCol w:w="693"/>
        <w:gridCol w:w="695"/>
        <w:gridCol w:w="695"/>
        <w:gridCol w:w="693"/>
        <w:gridCol w:w="689"/>
      </w:tblGrid>
      <w:tr w:rsidR="001613AF" w:rsidRPr="00B50F11" w14:paraId="211B7A22" w14:textId="77777777" w:rsidTr="00826B40">
        <w:tc>
          <w:tcPr>
            <w:tcW w:w="6660" w:type="dxa"/>
          </w:tcPr>
          <w:p w14:paraId="32B0FA51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4" w:type="dxa"/>
          </w:tcPr>
          <w:p w14:paraId="4A7FD4A9" w14:textId="77777777" w:rsidR="001613AF" w:rsidRPr="00B50F11" w:rsidRDefault="001613AF" w:rsidP="00826B40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D</w:t>
            </w:r>
          </w:p>
          <w:p w14:paraId="250E2C11" w14:textId="77777777" w:rsidR="001613AF" w:rsidRPr="00B50F11" w:rsidRDefault="001613AF" w:rsidP="00826B40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1</w:t>
            </w:r>
          </w:p>
        </w:tc>
        <w:tc>
          <w:tcPr>
            <w:tcW w:w="693" w:type="dxa"/>
          </w:tcPr>
          <w:p w14:paraId="2BBD4565" w14:textId="77777777" w:rsidR="001613AF" w:rsidRPr="00B50F11" w:rsidRDefault="001613AF" w:rsidP="00826B40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D</w:t>
            </w:r>
          </w:p>
          <w:p w14:paraId="171BF688" w14:textId="77777777" w:rsidR="001613AF" w:rsidRPr="00B50F11" w:rsidRDefault="001613AF" w:rsidP="00826B40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2</w:t>
            </w:r>
          </w:p>
        </w:tc>
        <w:tc>
          <w:tcPr>
            <w:tcW w:w="695" w:type="dxa"/>
          </w:tcPr>
          <w:p w14:paraId="26CD73C8" w14:textId="77777777" w:rsidR="001613AF" w:rsidRPr="00B50F11" w:rsidRDefault="001613AF" w:rsidP="00826B40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WD</w:t>
            </w:r>
          </w:p>
          <w:p w14:paraId="32DF9839" w14:textId="77777777" w:rsidR="001613AF" w:rsidRPr="00B50F11" w:rsidRDefault="001613AF" w:rsidP="00826B40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3</w:t>
            </w:r>
          </w:p>
        </w:tc>
        <w:tc>
          <w:tcPr>
            <w:tcW w:w="695" w:type="dxa"/>
          </w:tcPr>
          <w:p w14:paraId="46DF9102" w14:textId="77777777" w:rsidR="001613AF" w:rsidRPr="00B50F11" w:rsidRDefault="001613AF" w:rsidP="00826B40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WA</w:t>
            </w:r>
          </w:p>
          <w:p w14:paraId="09CACC73" w14:textId="77777777" w:rsidR="001613AF" w:rsidRPr="00B50F11" w:rsidRDefault="001613AF" w:rsidP="00826B40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4</w:t>
            </w:r>
          </w:p>
        </w:tc>
        <w:tc>
          <w:tcPr>
            <w:tcW w:w="693" w:type="dxa"/>
          </w:tcPr>
          <w:p w14:paraId="44121FA2" w14:textId="77777777" w:rsidR="001613AF" w:rsidRPr="00B50F11" w:rsidRDefault="001613AF" w:rsidP="00826B40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A</w:t>
            </w:r>
          </w:p>
          <w:p w14:paraId="06546B1D" w14:textId="77777777" w:rsidR="001613AF" w:rsidRPr="00B50F11" w:rsidRDefault="001613AF" w:rsidP="00826B40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5</w:t>
            </w:r>
          </w:p>
        </w:tc>
        <w:tc>
          <w:tcPr>
            <w:tcW w:w="689" w:type="dxa"/>
          </w:tcPr>
          <w:p w14:paraId="6F9DE22B" w14:textId="77777777" w:rsidR="001613AF" w:rsidRPr="00B50F11" w:rsidRDefault="001613AF" w:rsidP="00826B40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A</w:t>
            </w:r>
          </w:p>
          <w:p w14:paraId="16FA7306" w14:textId="77777777" w:rsidR="001613AF" w:rsidRPr="00B50F11" w:rsidRDefault="001613AF" w:rsidP="00826B40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6</w:t>
            </w:r>
          </w:p>
        </w:tc>
      </w:tr>
      <w:tr w:rsidR="001613AF" w:rsidRPr="00B50F11" w14:paraId="2ADB2385" w14:textId="77777777" w:rsidTr="00826B40">
        <w:tc>
          <w:tcPr>
            <w:tcW w:w="6660" w:type="dxa"/>
          </w:tcPr>
          <w:p w14:paraId="4703D86C" w14:textId="38B9599B" w:rsidR="001613AF" w:rsidRPr="00E1381B" w:rsidRDefault="00E1381B" w:rsidP="0058632D">
            <w:pPr>
              <w:tabs>
                <w:tab w:val="right" w:pos="4819"/>
              </w:tabs>
              <w:ind w:left="252" w:hanging="252"/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1. </w:t>
            </w:r>
            <w:r w:rsidR="001613AF" w:rsidRPr="00E1381B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My practicum provided me with a full range of social work practice learning experiences.</w:t>
            </w:r>
          </w:p>
        </w:tc>
        <w:tc>
          <w:tcPr>
            <w:tcW w:w="694" w:type="dxa"/>
          </w:tcPr>
          <w:p w14:paraId="79927DB3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03ED2D66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3CF34ECA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5D225FB7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0ABEE280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89" w:type="dxa"/>
          </w:tcPr>
          <w:p w14:paraId="5803F502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</w:tr>
      <w:tr w:rsidR="001613AF" w:rsidRPr="00B50F11" w14:paraId="78146567" w14:textId="77777777" w:rsidTr="00826B40">
        <w:tc>
          <w:tcPr>
            <w:tcW w:w="6660" w:type="dxa"/>
          </w:tcPr>
          <w:p w14:paraId="33EE7E55" w14:textId="18C38F98" w:rsidR="001613AF" w:rsidRPr="00B50F11" w:rsidRDefault="00E1381B" w:rsidP="00826B40">
            <w:pPr>
              <w:tabs>
                <w:tab w:val="right" w:pos="4819"/>
              </w:tabs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2. </w:t>
            </w:r>
            <w:r w:rsidR="001613AF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My practicum </w:t>
            </w:r>
            <w:r w:rsidR="001613AF" w:rsidRPr="00B50F11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provided </w:t>
            </w:r>
            <w:r w:rsidR="001613AF" w:rsidRPr="00B50F11">
              <w:rPr>
                <w:rFonts w:asciiTheme="majorBidi" w:eastAsia="Times New Roman" w:hAnsiTheme="majorBidi" w:cstheme="majorBidi"/>
                <w:i/>
                <w:color w:val="000000"/>
                <w:sz w:val="23"/>
                <w:szCs w:val="23"/>
              </w:rPr>
              <w:t>enough</w:t>
            </w:r>
            <w:r w:rsidR="001613AF" w:rsidRPr="00B50F11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 xml:space="preserve"> social work activities for me to do</w:t>
            </w:r>
            <w:r w:rsidR="001613AF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.</w:t>
            </w:r>
          </w:p>
        </w:tc>
        <w:tc>
          <w:tcPr>
            <w:tcW w:w="694" w:type="dxa"/>
          </w:tcPr>
          <w:p w14:paraId="5F7154A0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19C85E7C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36DD8527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6B49F54B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0F542D11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89" w:type="dxa"/>
          </w:tcPr>
          <w:p w14:paraId="2B51B188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</w:tr>
      <w:tr w:rsidR="001613AF" w:rsidRPr="00B50F11" w14:paraId="0274446B" w14:textId="77777777" w:rsidTr="00826B40">
        <w:tc>
          <w:tcPr>
            <w:tcW w:w="6660" w:type="dxa"/>
          </w:tcPr>
          <w:p w14:paraId="418306B2" w14:textId="3DACBE31" w:rsidR="001613AF" w:rsidRPr="00B50F11" w:rsidRDefault="00E1381B" w:rsidP="0058632D">
            <w:pPr>
              <w:tabs>
                <w:tab w:val="right" w:pos="4819"/>
              </w:tabs>
              <w:ind w:left="252" w:hanging="252"/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3. </w:t>
            </w:r>
            <w:r w:rsidR="001613AF">
              <w:rPr>
                <w:rFonts w:asciiTheme="majorBidi" w:hAnsiTheme="majorBidi" w:cstheme="majorBidi"/>
                <w:sz w:val="23"/>
                <w:szCs w:val="23"/>
              </w:rPr>
              <w:t xml:space="preserve">My practicum </w:t>
            </w:r>
            <w:r w:rsidR="001613AF" w:rsidRPr="00CF6358">
              <w:rPr>
                <w:rFonts w:asciiTheme="majorBidi" w:hAnsiTheme="majorBidi" w:cstheme="majorBidi"/>
                <w:sz w:val="23"/>
                <w:szCs w:val="23"/>
              </w:rPr>
              <w:t>provided opportunities for me to work in my area</w:t>
            </w:r>
            <w:r w:rsidR="001613AF">
              <w:rPr>
                <w:rFonts w:asciiTheme="majorBidi" w:hAnsiTheme="majorBidi" w:cstheme="majorBidi"/>
                <w:sz w:val="23"/>
                <w:szCs w:val="23"/>
              </w:rPr>
              <w:t>s</w:t>
            </w:r>
            <w:r w:rsidR="001613AF" w:rsidRPr="00CF6358">
              <w:rPr>
                <w:rFonts w:asciiTheme="majorBidi" w:hAnsiTheme="majorBidi" w:cstheme="majorBidi"/>
                <w:sz w:val="23"/>
                <w:szCs w:val="23"/>
              </w:rPr>
              <w:t xml:space="preserve"> of interest.</w:t>
            </w:r>
          </w:p>
        </w:tc>
        <w:tc>
          <w:tcPr>
            <w:tcW w:w="694" w:type="dxa"/>
          </w:tcPr>
          <w:p w14:paraId="5AA4B241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7B574E69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5F681A70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37CB241D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073535D2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89" w:type="dxa"/>
          </w:tcPr>
          <w:p w14:paraId="1F5E5F21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</w:tr>
      <w:tr w:rsidR="001613AF" w:rsidRPr="00B50F11" w14:paraId="24258211" w14:textId="77777777" w:rsidTr="00826B40">
        <w:tc>
          <w:tcPr>
            <w:tcW w:w="6660" w:type="dxa"/>
          </w:tcPr>
          <w:p w14:paraId="41715EAA" w14:textId="25D3D555" w:rsidR="001613AF" w:rsidRPr="00B50F11" w:rsidRDefault="00E1381B" w:rsidP="00826B40">
            <w:pPr>
              <w:tabs>
                <w:tab w:val="right" w:pos="4819"/>
              </w:tabs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4. </w:t>
            </w:r>
            <w:r w:rsidR="001613AF" w:rsidRPr="00B50F11">
              <w:rPr>
                <w:rFonts w:asciiTheme="majorBidi" w:hAnsiTheme="majorBidi" w:cstheme="majorBidi"/>
                <w:sz w:val="23"/>
                <w:szCs w:val="23"/>
              </w:rPr>
              <w:t>Overall, I was satisfied with my practicum.</w:t>
            </w:r>
          </w:p>
        </w:tc>
        <w:tc>
          <w:tcPr>
            <w:tcW w:w="694" w:type="dxa"/>
          </w:tcPr>
          <w:p w14:paraId="35497687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5E54F08F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7B9D7DC7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63EF47B5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6D9ED3E0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89" w:type="dxa"/>
          </w:tcPr>
          <w:p w14:paraId="01333283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</w:tr>
      <w:tr w:rsidR="001613AF" w:rsidRPr="00B50F11" w14:paraId="48674731" w14:textId="77777777" w:rsidTr="00826B40">
        <w:tc>
          <w:tcPr>
            <w:tcW w:w="6660" w:type="dxa"/>
          </w:tcPr>
          <w:p w14:paraId="4DFB7BAD" w14:textId="2743D0F6" w:rsidR="001613AF" w:rsidRPr="00B50F11" w:rsidRDefault="00EB4E98">
            <w:pPr>
              <w:tabs>
                <w:tab w:val="right" w:pos="4819"/>
              </w:tabs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>5</w:t>
            </w:r>
            <w:r w:rsidR="00E1381B">
              <w:rPr>
                <w:rFonts w:asciiTheme="majorBidi" w:hAnsiTheme="majorBidi" w:cstheme="majorBidi"/>
                <w:sz w:val="23"/>
                <w:szCs w:val="23"/>
              </w:rPr>
              <w:t xml:space="preserve">. </w:t>
            </w:r>
            <w:r w:rsidR="001613AF" w:rsidRPr="00701158">
              <w:rPr>
                <w:rFonts w:asciiTheme="majorBidi" w:hAnsiTheme="majorBidi" w:cstheme="majorBidi"/>
                <w:sz w:val="23"/>
                <w:szCs w:val="23"/>
              </w:rPr>
              <w:t>I would recommend this practicum to another student.</w:t>
            </w:r>
          </w:p>
        </w:tc>
        <w:tc>
          <w:tcPr>
            <w:tcW w:w="694" w:type="dxa"/>
          </w:tcPr>
          <w:p w14:paraId="43C47559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62D6C33A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640C777D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4D50D412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30E49254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89" w:type="dxa"/>
          </w:tcPr>
          <w:p w14:paraId="4BCE678C" w14:textId="77777777" w:rsidR="001613AF" w:rsidRPr="00B50F11" w:rsidRDefault="001613AF" w:rsidP="00826B40">
            <w:pPr>
              <w:rPr>
                <w:rFonts w:asciiTheme="majorBidi" w:hAnsiTheme="majorBidi" w:cstheme="majorBidi"/>
              </w:rPr>
            </w:pPr>
          </w:p>
        </w:tc>
      </w:tr>
    </w:tbl>
    <w:p w14:paraId="0C764059" w14:textId="77777777" w:rsidR="001613AF" w:rsidRDefault="001613AF" w:rsidP="000001AB">
      <w:pPr>
        <w:rPr>
          <w:sz w:val="23"/>
          <w:szCs w:val="23"/>
        </w:rPr>
      </w:pPr>
    </w:p>
    <w:p w14:paraId="77C0B527" w14:textId="644FFC77" w:rsidR="000001AB" w:rsidRPr="00CF6358" w:rsidRDefault="000001AB" w:rsidP="000001AB">
      <w:pPr>
        <w:rPr>
          <w:sz w:val="23"/>
          <w:szCs w:val="23"/>
        </w:rPr>
      </w:pPr>
      <w:r w:rsidRPr="00CF6358">
        <w:rPr>
          <w:sz w:val="23"/>
          <w:szCs w:val="23"/>
        </w:rPr>
        <w:t xml:space="preserve">What are the </w:t>
      </w:r>
      <w:r w:rsidRPr="0058632D">
        <w:rPr>
          <w:b/>
          <w:sz w:val="23"/>
          <w:szCs w:val="23"/>
        </w:rPr>
        <w:t>pros</w:t>
      </w:r>
      <w:r w:rsidRPr="00CF6358">
        <w:rPr>
          <w:sz w:val="23"/>
          <w:szCs w:val="23"/>
        </w:rPr>
        <w:t xml:space="preserve"> of doing </w:t>
      </w:r>
      <w:r w:rsidR="0006239F">
        <w:rPr>
          <w:sz w:val="23"/>
          <w:szCs w:val="23"/>
        </w:rPr>
        <w:t>a</w:t>
      </w:r>
      <w:r w:rsidRPr="00CF6358">
        <w:rPr>
          <w:sz w:val="23"/>
          <w:szCs w:val="23"/>
        </w:rPr>
        <w:t xml:space="preserve"> practicum at this </w:t>
      </w:r>
      <w:r w:rsidR="0006239F">
        <w:rPr>
          <w:sz w:val="23"/>
          <w:szCs w:val="23"/>
        </w:rPr>
        <w:t>agency</w:t>
      </w:r>
      <w:r w:rsidRPr="00CF6358">
        <w:rPr>
          <w:sz w:val="23"/>
          <w:szCs w:val="23"/>
        </w:rPr>
        <w:t>?</w:t>
      </w:r>
    </w:p>
    <w:p w14:paraId="36F285D1" w14:textId="77777777" w:rsidR="000001AB" w:rsidRPr="00CF6358" w:rsidRDefault="000001AB" w:rsidP="000001AB">
      <w:pPr>
        <w:rPr>
          <w:sz w:val="23"/>
          <w:szCs w:val="23"/>
        </w:rPr>
      </w:pPr>
    </w:p>
    <w:p w14:paraId="2641A699" w14:textId="77777777" w:rsidR="000377ED" w:rsidRDefault="000377ED" w:rsidP="000001AB">
      <w:pPr>
        <w:rPr>
          <w:sz w:val="23"/>
          <w:szCs w:val="23"/>
        </w:rPr>
      </w:pPr>
    </w:p>
    <w:p w14:paraId="3FA0FBB9" w14:textId="77777777" w:rsidR="000377ED" w:rsidRDefault="000377ED" w:rsidP="000001AB">
      <w:pPr>
        <w:rPr>
          <w:sz w:val="23"/>
          <w:szCs w:val="23"/>
        </w:rPr>
      </w:pPr>
    </w:p>
    <w:p w14:paraId="7F2A0DFA" w14:textId="138B2376" w:rsidR="000001AB" w:rsidRPr="00CF6358" w:rsidRDefault="000001AB" w:rsidP="000001AB">
      <w:pPr>
        <w:rPr>
          <w:sz w:val="23"/>
          <w:szCs w:val="23"/>
        </w:rPr>
      </w:pPr>
      <w:r w:rsidRPr="00CF6358">
        <w:rPr>
          <w:sz w:val="23"/>
          <w:szCs w:val="23"/>
        </w:rPr>
        <w:t xml:space="preserve">What are the </w:t>
      </w:r>
      <w:r w:rsidRPr="0058632D">
        <w:rPr>
          <w:b/>
          <w:sz w:val="23"/>
          <w:szCs w:val="23"/>
        </w:rPr>
        <w:t>cons</w:t>
      </w:r>
      <w:r w:rsidRPr="00CF6358">
        <w:rPr>
          <w:sz w:val="23"/>
          <w:szCs w:val="23"/>
        </w:rPr>
        <w:t xml:space="preserve"> of </w:t>
      </w:r>
      <w:r w:rsidR="0006239F" w:rsidRPr="00CF6358">
        <w:rPr>
          <w:sz w:val="23"/>
          <w:szCs w:val="23"/>
        </w:rPr>
        <w:t xml:space="preserve">doing </w:t>
      </w:r>
      <w:r w:rsidR="0006239F">
        <w:rPr>
          <w:sz w:val="23"/>
          <w:szCs w:val="23"/>
        </w:rPr>
        <w:t>a</w:t>
      </w:r>
      <w:r w:rsidR="0006239F" w:rsidRPr="00CF6358">
        <w:rPr>
          <w:sz w:val="23"/>
          <w:szCs w:val="23"/>
        </w:rPr>
        <w:t xml:space="preserve"> practicum at this </w:t>
      </w:r>
      <w:r w:rsidR="0006239F">
        <w:rPr>
          <w:sz w:val="23"/>
          <w:szCs w:val="23"/>
        </w:rPr>
        <w:t>agency</w:t>
      </w:r>
      <w:r w:rsidR="0006239F" w:rsidRPr="00CF6358">
        <w:rPr>
          <w:sz w:val="23"/>
          <w:szCs w:val="23"/>
        </w:rPr>
        <w:t>?</w:t>
      </w:r>
    </w:p>
    <w:p w14:paraId="0F8B5972" w14:textId="01292109" w:rsidR="000001AB" w:rsidRPr="00CF6358" w:rsidRDefault="000001AB" w:rsidP="000001AB">
      <w:pPr>
        <w:rPr>
          <w:sz w:val="23"/>
          <w:szCs w:val="23"/>
        </w:rPr>
      </w:pPr>
    </w:p>
    <w:p w14:paraId="19F5D19D" w14:textId="77777777" w:rsidR="000377ED" w:rsidRDefault="000377ED">
      <w:pPr>
        <w:rPr>
          <w:rFonts w:asciiTheme="majorBidi" w:hAnsiTheme="majorBidi" w:cstheme="majorBidi"/>
          <w:sz w:val="23"/>
          <w:szCs w:val="23"/>
        </w:rPr>
      </w:pPr>
      <w:r>
        <w:rPr>
          <w:rFonts w:asciiTheme="majorBidi" w:hAnsiTheme="majorBidi" w:cstheme="majorBidi"/>
          <w:sz w:val="23"/>
          <w:szCs w:val="23"/>
        </w:rPr>
        <w:br w:type="page"/>
      </w:r>
    </w:p>
    <w:p w14:paraId="77408D21" w14:textId="0F81D455" w:rsidR="00673B32" w:rsidRPr="00CF6358" w:rsidRDefault="001613AF" w:rsidP="00E1381B">
      <w:pPr>
        <w:rPr>
          <w:rFonts w:asciiTheme="majorBidi" w:hAnsiTheme="majorBidi" w:cstheme="majorBidi"/>
          <w:sz w:val="23"/>
          <w:szCs w:val="23"/>
        </w:rPr>
      </w:pPr>
      <w:r>
        <w:rPr>
          <w:rFonts w:asciiTheme="majorBidi" w:hAnsiTheme="majorBidi" w:cstheme="majorBidi"/>
          <w:sz w:val="23"/>
          <w:szCs w:val="23"/>
        </w:rPr>
        <w:lastRenderedPageBreak/>
        <w:t>Finally,</w:t>
      </w:r>
      <w:r w:rsidR="00673B32" w:rsidRPr="00CF6358">
        <w:rPr>
          <w:rFonts w:asciiTheme="majorBidi" w:hAnsiTheme="majorBidi" w:cstheme="majorBidi"/>
          <w:sz w:val="23"/>
          <w:szCs w:val="23"/>
        </w:rPr>
        <w:t xml:space="preserve"> rate your </w:t>
      </w:r>
      <w:r w:rsidR="00F371DF">
        <w:rPr>
          <w:rFonts w:asciiTheme="majorBidi" w:hAnsiTheme="majorBidi" w:cstheme="majorBidi"/>
          <w:sz w:val="23"/>
          <w:szCs w:val="23"/>
        </w:rPr>
        <w:t xml:space="preserve">field </w:t>
      </w:r>
      <w:r w:rsidR="00673B32" w:rsidRPr="00CF6358">
        <w:rPr>
          <w:rFonts w:asciiTheme="majorBidi" w:hAnsiTheme="majorBidi" w:cstheme="majorBidi"/>
          <w:sz w:val="23"/>
          <w:szCs w:val="23"/>
        </w:rPr>
        <w:t>coordinator.  Your coordinator is the person</w:t>
      </w:r>
      <w:r w:rsidR="000001AB" w:rsidRPr="00CF6358">
        <w:rPr>
          <w:rFonts w:asciiTheme="majorBidi" w:hAnsiTheme="majorBidi" w:cstheme="majorBidi"/>
          <w:sz w:val="23"/>
          <w:szCs w:val="23"/>
        </w:rPr>
        <w:t xml:space="preserve"> that visited your a</w:t>
      </w:r>
      <w:r w:rsidR="00673B32" w:rsidRPr="00CF6358">
        <w:rPr>
          <w:rFonts w:asciiTheme="majorBidi" w:hAnsiTheme="majorBidi" w:cstheme="majorBidi"/>
          <w:sz w:val="23"/>
          <w:szCs w:val="23"/>
        </w:rPr>
        <w:t>gency during the semester</w:t>
      </w:r>
      <w:r w:rsidR="00E1381B">
        <w:rPr>
          <w:rFonts w:asciiTheme="majorBidi" w:hAnsiTheme="majorBidi" w:cstheme="majorBidi"/>
          <w:sz w:val="23"/>
          <w:szCs w:val="23"/>
        </w:rPr>
        <w:t xml:space="preserve"> and reviewed your learning contract with you and your field instructor</w:t>
      </w:r>
      <w:r w:rsidR="00673B32" w:rsidRPr="00CF6358">
        <w:rPr>
          <w:rFonts w:asciiTheme="majorBidi" w:hAnsiTheme="majorBidi" w:cstheme="majorBidi"/>
          <w:sz w:val="23"/>
          <w:szCs w:val="23"/>
        </w:rPr>
        <w:t>.</w:t>
      </w:r>
    </w:p>
    <w:tbl>
      <w:tblPr>
        <w:tblStyle w:val="TableGrid"/>
        <w:tblW w:w="10849" w:type="dxa"/>
        <w:tblInd w:w="-5" w:type="dxa"/>
        <w:tblLook w:val="04A0" w:firstRow="1" w:lastRow="0" w:firstColumn="1" w:lastColumn="0" w:noHBand="0" w:noVBand="1"/>
      </w:tblPr>
      <w:tblGrid>
        <w:gridCol w:w="6660"/>
        <w:gridCol w:w="694"/>
        <w:gridCol w:w="693"/>
        <w:gridCol w:w="695"/>
        <w:gridCol w:w="695"/>
        <w:gridCol w:w="693"/>
        <w:gridCol w:w="719"/>
      </w:tblGrid>
      <w:tr w:rsidR="00673B32" w:rsidRPr="00B50F11" w14:paraId="3A23EE9C" w14:textId="77777777" w:rsidTr="004C3E40">
        <w:tc>
          <w:tcPr>
            <w:tcW w:w="6660" w:type="dxa"/>
            <w:vAlign w:val="center"/>
          </w:tcPr>
          <w:p w14:paraId="02731A56" w14:textId="77777777" w:rsidR="00673B32" w:rsidRPr="00CF6358" w:rsidRDefault="00673B32" w:rsidP="004C3E40">
            <w:pPr>
              <w:spacing w:line="276" w:lineRule="auto"/>
              <w:rPr>
                <w:rFonts w:asciiTheme="majorBidi" w:hAnsiTheme="majorBidi" w:cstheme="majorBidi"/>
                <w:b/>
                <w:sz w:val="23"/>
                <w:szCs w:val="23"/>
              </w:rPr>
            </w:pPr>
            <w:r w:rsidRPr="00CF6358">
              <w:rPr>
                <w:rFonts w:asciiTheme="majorBidi" w:hAnsiTheme="majorBidi" w:cstheme="majorBidi"/>
                <w:b/>
                <w:sz w:val="23"/>
                <w:szCs w:val="23"/>
              </w:rPr>
              <w:t xml:space="preserve">My Coordinator . . .  </w:t>
            </w:r>
          </w:p>
        </w:tc>
        <w:tc>
          <w:tcPr>
            <w:tcW w:w="694" w:type="dxa"/>
          </w:tcPr>
          <w:p w14:paraId="14C605B9" w14:textId="77777777" w:rsidR="00673B32" w:rsidRPr="00B50F11" w:rsidRDefault="00673B32" w:rsidP="005E2E2C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D</w:t>
            </w:r>
          </w:p>
          <w:p w14:paraId="0BD651B2" w14:textId="77777777" w:rsidR="00673B32" w:rsidRPr="00B50F11" w:rsidRDefault="00673B32" w:rsidP="005E2E2C">
            <w:pPr>
              <w:jc w:val="center"/>
              <w:rPr>
                <w:rFonts w:asciiTheme="majorBidi" w:hAnsiTheme="majorBidi" w:cstheme="majorBidi"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1</w:t>
            </w:r>
          </w:p>
        </w:tc>
        <w:tc>
          <w:tcPr>
            <w:tcW w:w="693" w:type="dxa"/>
          </w:tcPr>
          <w:p w14:paraId="3808C8B8" w14:textId="77777777" w:rsidR="00673B32" w:rsidRPr="00B50F11" w:rsidRDefault="00673B32" w:rsidP="005E2E2C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D</w:t>
            </w:r>
          </w:p>
          <w:p w14:paraId="44091761" w14:textId="77777777" w:rsidR="00673B32" w:rsidRPr="00B50F11" w:rsidRDefault="00673B32" w:rsidP="005E2E2C">
            <w:pPr>
              <w:jc w:val="center"/>
              <w:rPr>
                <w:rFonts w:asciiTheme="majorBidi" w:hAnsiTheme="majorBidi" w:cstheme="majorBidi"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2</w:t>
            </w:r>
          </w:p>
        </w:tc>
        <w:tc>
          <w:tcPr>
            <w:tcW w:w="695" w:type="dxa"/>
          </w:tcPr>
          <w:p w14:paraId="2BD2CA98" w14:textId="77777777" w:rsidR="00673B32" w:rsidRPr="00B50F11" w:rsidRDefault="00673B32" w:rsidP="005E2E2C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WD</w:t>
            </w:r>
          </w:p>
          <w:p w14:paraId="50B2E157" w14:textId="77777777" w:rsidR="00673B32" w:rsidRPr="00B50F11" w:rsidRDefault="00673B32" w:rsidP="005E2E2C">
            <w:pPr>
              <w:jc w:val="center"/>
              <w:rPr>
                <w:rFonts w:asciiTheme="majorBidi" w:hAnsiTheme="majorBidi" w:cstheme="majorBidi"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3</w:t>
            </w:r>
          </w:p>
        </w:tc>
        <w:tc>
          <w:tcPr>
            <w:tcW w:w="695" w:type="dxa"/>
          </w:tcPr>
          <w:p w14:paraId="797BA251" w14:textId="77777777" w:rsidR="00673B32" w:rsidRPr="00B50F11" w:rsidRDefault="00673B32" w:rsidP="005E2E2C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WA</w:t>
            </w:r>
          </w:p>
          <w:p w14:paraId="170EE3DB" w14:textId="77777777" w:rsidR="00673B32" w:rsidRPr="00B50F11" w:rsidRDefault="00673B32" w:rsidP="005E2E2C">
            <w:pPr>
              <w:jc w:val="center"/>
              <w:rPr>
                <w:rFonts w:asciiTheme="majorBidi" w:hAnsiTheme="majorBidi" w:cstheme="majorBidi"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4</w:t>
            </w:r>
          </w:p>
        </w:tc>
        <w:tc>
          <w:tcPr>
            <w:tcW w:w="693" w:type="dxa"/>
          </w:tcPr>
          <w:p w14:paraId="314807B9" w14:textId="77777777" w:rsidR="00673B32" w:rsidRPr="00B50F11" w:rsidRDefault="00673B32" w:rsidP="005E2E2C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A</w:t>
            </w:r>
          </w:p>
          <w:p w14:paraId="335D22C5" w14:textId="77777777" w:rsidR="00673B32" w:rsidRPr="00B50F11" w:rsidRDefault="00673B32" w:rsidP="005E2E2C">
            <w:pPr>
              <w:jc w:val="center"/>
              <w:rPr>
                <w:rFonts w:asciiTheme="majorBidi" w:hAnsiTheme="majorBidi" w:cstheme="majorBidi"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5</w:t>
            </w:r>
          </w:p>
        </w:tc>
        <w:tc>
          <w:tcPr>
            <w:tcW w:w="719" w:type="dxa"/>
          </w:tcPr>
          <w:p w14:paraId="170B9BE3" w14:textId="77777777" w:rsidR="00673B32" w:rsidRPr="00B50F11" w:rsidRDefault="00673B32" w:rsidP="005E2E2C">
            <w:pPr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SA</w:t>
            </w:r>
          </w:p>
          <w:p w14:paraId="33680F69" w14:textId="77777777" w:rsidR="00673B32" w:rsidRPr="00B50F11" w:rsidRDefault="00673B32" w:rsidP="005E2E2C">
            <w:pPr>
              <w:jc w:val="center"/>
              <w:rPr>
                <w:rFonts w:asciiTheme="majorBidi" w:hAnsiTheme="majorBidi" w:cstheme="majorBidi"/>
                <w:sz w:val="20"/>
              </w:rPr>
            </w:pPr>
            <w:r w:rsidRPr="00B50F11">
              <w:rPr>
                <w:rFonts w:asciiTheme="majorBidi" w:hAnsiTheme="majorBidi" w:cstheme="majorBidi"/>
                <w:b/>
                <w:sz w:val="20"/>
              </w:rPr>
              <w:t>6</w:t>
            </w:r>
          </w:p>
        </w:tc>
      </w:tr>
      <w:tr w:rsidR="00673B32" w:rsidRPr="00B50F11" w14:paraId="64A73060" w14:textId="77777777" w:rsidTr="000001AB">
        <w:tc>
          <w:tcPr>
            <w:tcW w:w="6660" w:type="dxa"/>
          </w:tcPr>
          <w:p w14:paraId="234E700D" w14:textId="77777777" w:rsidR="000001AB" w:rsidRDefault="00673B32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1. encouraged me to share information or concerns about my field </w:t>
            </w:r>
          </w:p>
          <w:p w14:paraId="15F40D39" w14:textId="76E6B93C" w:rsidR="00673B32" w:rsidRPr="00B50F11" w:rsidRDefault="000001AB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    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e</w:t>
            </w:r>
            <w:r w:rsidR="00673B32" w:rsidRPr="00B50F11">
              <w:rPr>
                <w:rFonts w:asciiTheme="majorBidi" w:hAnsiTheme="majorBidi" w:cstheme="majorBidi"/>
                <w:sz w:val="23"/>
                <w:szCs w:val="23"/>
              </w:rPr>
              <w:t>xperience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4" w:type="dxa"/>
          </w:tcPr>
          <w:p w14:paraId="4EAC0126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37B4E68C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31FD573C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5F08727C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621CE925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" w:type="dxa"/>
          </w:tcPr>
          <w:p w14:paraId="0A291214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  <w:tr w:rsidR="00673B32" w:rsidRPr="00B50F11" w14:paraId="7BD70301" w14:textId="77777777" w:rsidTr="000001AB">
        <w:tc>
          <w:tcPr>
            <w:tcW w:w="6660" w:type="dxa"/>
          </w:tcPr>
          <w:p w14:paraId="495B4418" w14:textId="4F4C6CB0" w:rsidR="00673B32" w:rsidRPr="00B50F11" w:rsidRDefault="00673B32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2. was readily accessible (responded promptly to email</w:t>
            </w:r>
            <w:r w:rsidR="000377ED">
              <w:rPr>
                <w:rFonts w:asciiTheme="majorBidi" w:hAnsiTheme="majorBidi" w:cstheme="majorBidi"/>
                <w:sz w:val="23"/>
                <w:szCs w:val="23"/>
              </w:rPr>
              <w:t>/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phone calls).</w:t>
            </w:r>
          </w:p>
        </w:tc>
        <w:tc>
          <w:tcPr>
            <w:tcW w:w="694" w:type="dxa"/>
          </w:tcPr>
          <w:p w14:paraId="4D5029DB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176287EF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3A059957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03D87D52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234C56AF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" w:type="dxa"/>
          </w:tcPr>
          <w:p w14:paraId="42A62B46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  <w:tr w:rsidR="00673B32" w:rsidRPr="00B50F11" w14:paraId="4D083607" w14:textId="77777777" w:rsidTr="000001AB">
        <w:tc>
          <w:tcPr>
            <w:tcW w:w="6660" w:type="dxa"/>
          </w:tcPr>
          <w:p w14:paraId="029B30C2" w14:textId="1C656998" w:rsidR="00673B32" w:rsidRPr="00B50F11" w:rsidRDefault="00673B32" w:rsidP="005E2E2C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3. clearly explained </w:t>
            </w:r>
            <w:r w:rsidR="00474D63">
              <w:rPr>
                <w:rFonts w:asciiTheme="majorBidi" w:hAnsiTheme="majorBidi" w:cstheme="majorBidi"/>
                <w:sz w:val="23"/>
                <w:szCs w:val="23"/>
              </w:rPr>
              <w:t>their</w:t>
            </w: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 role to me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4" w:type="dxa"/>
          </w:tcPr>
          <w:p w14:paraId="16AA2B77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1952356C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01D83BC4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5F798546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53FABBAD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" w:type="dxa"/>
          </w:tcPr>
          <w:p w14:paraId="54FEC63F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  <w:tr w:rsidR="00673B32" w:rsidRPr="00B50F11" w14:paraId="21AD10AE" w14:textId="77777777" w:rsidTr="000001AB">
        <w:tc>
          <w:tcPr>
            <w:tcW w:w="6660" w:type="dxa"/>
          </w:tcPr>
          <w:p w14:paraId="4F0D8DE6" w14:textId="510CB71A" w:rsidR="00673B32" w:rsidRPr="00B50F11" w:rsidRDefault="00673B32" w:rsidP="005E2E2C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4. seemed interested in my learning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4" w:type="dxa"/>
          </w:tcPr>
          <w:p w14:paraId="560984D9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463A5FEF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487F2B44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51ABA891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416EACD9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" w:type="dxa"/>
          </w:tcPr>
          <w:p w14:paraId="4DE9E96E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  <w:tr w:rsidR="00673B32" w:rsidRPr="00B50F11" w14:paraId="40C2BD98" w14:textId="77777777" w:rsidTr="000001AB">
        <w:tc>
          <w:tcPr>
            <w:tcW w:w="6660" w:type="dxa"/>
          </w:tcPr>
          <w:p w14:paraId="39A94B17" w14:textId="77777777" w:rsidR="000001AB" w:rsidRDefault="00673B32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5. provided helpful input into the development of my learning </w:t>
            </w:r>
          </w:p>
          <w:p w14:paraId="641298E7" w14:textId="4AB60638" w:rsidR="00673B32" w:rsidRPr="00B50F11" w:rsidRDefault="000001AB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    </w:t>
            </w:r>
            <w:r w:rsidR="00474D63">
              <w:rPr>
                <w:rFonts w:asciiTheme="majorBidi" w:hAnsiTheme="majorBidi" w:cstheme="majorBidi"/>
                <w:sz w:val="23"/>
                <w:szCs w:val="23"/>
              </w:rPr>
              <w:t>c</w:t>
            </w:r>
            <w:r w:rsidR="00673B32" w:rsidRPr="00B50F11">
              <w:rPr>
                <w:rFonts w:asciiTheme="majorBidi" w:hAnsiTheme="majorBidi" w:cstheme="majorBidi"/>
                <w:sz w:val="23"/>
                <w:szCs w:val="23"/>
              </w:rPr>
              <w:t>ontract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4" w:type="dxa"/>
          </w:tcPr>
          <w:p w14:paraId="3880C4D0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3F0B32CF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2BA90179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0DAA435F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57E740C4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" w:type="dxa"/>
          </w:tcPr>
          <w:p w14:paraId="5DAC9451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  <w:tr w:rsidR="00673B32" w:rsidRPr="00B50F11" w14:paraId="77D0EFBB" w14:textId="77777777" w:rsidTr="000001AB">
        <w:tc>
          <w:tcPr>
            <w:tcW w:w="6660" w:type="dxa"/>
          </w:tcPr>
          <w:p w14:paraId="61AF3A9F" w14:textId="2B62E13D" w:rsidR="00673B32" w:rsidRPr="00B50F11" w:rsidRDefault="00673B32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6. had a basic understanding of what I was doing in my practicum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4" w:type="dxa"/>
          </w:tcPr>
          <w:p w14:paraId="1A68C7FF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40CD3A22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1C3C028B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453A6051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6B8DEAC0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" w:type="dxa"/>
          </w:tcPr>
          <w:p w14:paraId="3E73B419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  <w:tr w:rsidR="00673B32" w:rsidRPr="00B50F11" w14:paraId="563878BC" w14:textId="77777777" w:rsidTr="000001AB">
        <w:tc>
          <w:tcPr>
            <w:tcW w:w="6660" w:type="dxa"/>
          </w:tcPr>
          <w:p w14:paraId="2589D22B" w14:textId="61792D48" w:rsidR="00673B32" w:rsidRPr="00B50F11" w:rsidRDefault="00673B32" w:rsidP="005E2E2C">
            <w:pPr>
              <w:rPr>
                <w:rFonts w:asciiTheme="majorBidi" w:hAnsiTheme="majorBidi" w:cstheme="majorBidi"/>
                <w:sz w:val="23"/>
                <w:szCs w:val="23"/>
              </w:rPr>
            </w:pPr>
            <w:r w:rsidRPr="00B50F11">
              <w:rPr>
                <w:rFonts w:asciiTheme="majorBidi" w:hAnsiTheme="majorBidi" w:cstheme="majorBidi"/>
                <w:sz w:val="23"/>
                <w:szCs w:val="23"/>
              </w:rPr>
              <w:t>7. was receptive to my ideas or viewpoint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4" w:type="dxa"/>
          </w:tcPr>
          <w:p w14:paraId="33509191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34ED2844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092E8236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58460C5C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12550ED9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" w:type="dxa"/>
          </w:tcPr>
          <w:p w14:paraId="6427641C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  <w:tr w:rsidR="00673B32" w:rsidRPr="00B50F11" w14:paraId="0B53B166" w14:textId="77777777" w:rsidTr="000001AB">
        <w:tc>
          <w:tcPr>
            <w:tcW w:w="6660" w:type="dxa"/>
          </w:tcPr>
          <w:p w14:paraId="2176DCF8" w14:textId="18DA69B5" w:rsidR="000001AB" w:rsidRDefault="00F3467D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>8</w:t>
            </w:r>
            <w:r w:rsidR="00673B32" w:rsidRPr="00B50F11">
              <w:rPr>
                <w:rFonts w:asciiTheme="majorBidi" w:hAnsiTheme="majorBidi" w:cstheme="majorBidi"/>
                <w:sz w:val="23"/>
                <w:szCs w:val="23"/>
              </w:rPr>
              <w:t>. helped create an atmosphere during site visits</w:t>
            </w:r>
            <w:r w:rsidR="007E44E8"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 that</w:t>
            </w:r>
            <w:r w:rsidR="000001AB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  <w:r w:rsidR="00673B32" w:rsidRPr="00B50F11">
              <w:rPr>
                <w:rFonts w:asciiTheme="majorBidi" w:hAnsiTheme="majorBidi" w:cstheme="majorBidi"/>
                <w:sz w:val="23"/>
                <w:szCs w:val="23"/>
              </w:rPr>
              <w:t>allowed me to</w:t>
            </w:r>
          </w:p>
          <w:p w14:paraId="432290C7" w14:textId="36244098" w:rsidR="00673B32" w:rsidRPr="00B50F11" w:rsidRDefault="000001AB" w:rsidP="000001AB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     </w:t>
            </w:r>
            <w:r w:rsidR="00673B32" w:rsidRPr="00B50F11">
              <w:rPr>
                <w:rFonts w:asciiTheme="majorBidi" w:hAnsiTheme="majorBidi" w:cstheme="majorBidi"/>
                <w:sz w:val="23"/>
                <w:szCs w:val="23"/>
              </w:rPr>
              <w:t xml:space="preserve"> openly and safely discuss all aspects of my experience</w:t>
            </w:r>
            <w:r w:rsidR="00BE0103">
              <w:rPr>
                <w:rFonts w:asciiTheme="majorBidi" w:hAnsiTheme="majorBidi" w:cstheme="majorBidi"/>
                <w:sz w:val="23"/>
                <w:szCs w:val="23"/>
              </w:rPr>
              <w:t>.</w:t>
            </w:r>
          </w:p>
        </w:tc>
        <w:tc>
          <w:tcPr>
            <w:tcW w:w="694" w:type="dxa"/>
          </w:tcPr>
          <w:p w14:paraId="201900B4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7A3CCE22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09BCD8E7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2CD9D4C9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3BC4E5B5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" w:type="dxa"/>
          </w:tcPr>
          <w:p w14:paraId="0BAD1D8F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  <w:tr w:rsidR="00673B32" w:rsidRPr="00B50F11" w14:paraId="7219662C" w14:textId="77777777" w:rsidTr="000001AB">
        <w:tc>
          <w:tcPr>
            <w:tcW w:w="6660" w:type="dxa"/>
          </w:tcPr>
          <w:p w14:paraId="24C93D3F" w14:textId="6D88346B" w:rsidR="00673B32" w:rsidRPr="00B50F11" w:rsidRDefault="00F3467D" w:rsidP="007D4D65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>9</w:t>
            </w:r>
            <w:r w:rsidR="00673B32" w:rsidRPr="00B50F11">
              <w:rPr>
                <w:rFonts w:asciiTheme="majorBidi" w:hAnsiTheme="majorBidi" w:cstheme="majorBidi"/>
                <w:sz w:val="23"/>
                <w:szCs w:val="23"/>
              </w:rPr>
              <w:t>. was an effective coordinator.</w:t>
            </w:r>
          </w:p>
        </w:tc>
        <w:tc>
          <w:tcPr>
            <w:tcW w:w="694" w:type="dxa"/>
          </w:tcPr>
          <w:p w14:paraId="573F4D49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3284DA96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2DC28A01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1B351637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5EA20B41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" w:type="dxa"/>
          </w:tcPr>
          <w:p w14:paraId="09969D33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  <w:tr w:rsidR="00673B32" w:rsidRPr="00B50F11" w14:paraId="7E514E41" w14:textId="77777777" w:rsidTr="000001AB">
        <w:tc>
          <w:tcPr>
            <w:tcW w:w="6660" w:type="dxa"/>
          </w:tcPr>
          <w:p w14:paraId="53718C1C" w14:textId="464664E8" w:rsidR="00673B32" w:rsidRPr="00B50F11" w:rsidRDefault="00F3467D" w:rsidP="007D4D65">
            <w:pPr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>10</w:t>
            </w:r>
            <w:r w:rsidR="00673B32" w:rsidRPr="00B50F11">
              <w:rPr>
                <w:rFonts w:asciiTheme="majorBidi" w:hAnsiTheme="majorBidi" w:cstheme="majorBidi"/>
                <w:sz w:val="23"/>
                <w:szCs w:val="23"/>
              </w:rPr>
              <w:t>. I was satisfied with my coordinator.</w:t>
            </w:r>
          </w:p>
        </w:tc>
        <w:tc>
          <w:tcPr>
            <w:tcW w:w="694" w:type="dxa"/>
          </w:tcPr>
          <w:p w14:paraId="4618FE31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47DC667B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6D545DDD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5" w:type="dxa"/>
          </w:tcPr>
          <w:p w14:paraId="58A1D7AD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3" w:type="dxa"/>
          </w:tcPr>
          <w:p w14:paraId="53DBF35E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" w:type="dxa"/>
          </w:tcPr>
          <w:p w14:paraId="38145017" w14:textId="77777777" w:rsidR="00673B32" w:rsidRPr="00B50F11" w:rsidRDefault="00673B32" w:rsidP="005E2E2C">
            <w:pPr>
              <w:rPr>
                <w:rFonts w:asciiTheme="majorBidi" w:hAnsiTheme="majorBidi" w:cstheme="majorBidi"/>
              </w:rPr>
            </w:pPr>
          </w:p>
        </w:tc>
      </w:tr>
    </w:tbl>
    <w:p w14:paraId="1A2AB0DD" w14:textId="085AAAA3" w:rsidR="004C3E40" w:rsidRDefault="004C3E40" w:rsidP="004C3E40"/>
    <w:p w14:paraId="1950F354" w14:textId="77777777" w:rsidR="005E222C" w:rsidRDefault="005E222C" w:rsidP="004C3E40"/>
    <w:p w14:paraId="0EE5EA01" w14:textId="74AAF5C6" w:rsidR="003361FD" w:rsidRPr="008448DC" w:rsidRDefault="001F54D9" w:rsidP="007C2436">
      <w:pPr>
        <w:tabs>
          <w:tab w:val="left" w:pos="1470"/>
        </w:tabs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Demographic</w:t>
      </w:r>
      <w:r w:rsidR="008448DC" w:rsidRPr="008448DC">
        <w:rPr>
          <w:rFonts w:asciiTheme="majorBidi" w:hAnsiTheme="majorBidi" w:cstheme="majorBidi"/>
          <w:b/>
        </w:rPr>
        <w:t xml:space="preserve"> Information: </w:t>
      </w:r>
    </w:p>
    <w:p w14:paraId="2868A79E" w14:textId="77777777" w:rsidR="00F3467D" w:rsidRDefault="00F3467D" w:rsidP="007C2436">
      <w:pPr>
        <w:tabs>
          <w:tab w:val="left" w:pos="1470"/>
        </w:tabs>
        <w:rPr>
          <w:rFonts w:asciiTheme="majorBidi" w:hAnsiTheme="majorBidi" w:cstheme="majorBidi"/>
        </w:rPr>
      </w:pPr>
      <w:bookmarkStart w:id="0" w:name="_Hlk500315255"/>
    </w:p>
    <w:p w14:paraId="768F2332" w14:textId="24F5E75F" w:rsidR="00BD4094" w:rsidRDefault="00BD4094" w:rsidP="007C2436">
      <w:pPr>
        <w:tabs>
          <w:tab w:val="left" w:pos="1470"/>
        </w:tabs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rogram:  BA field </w:t>
      </w:r>
      <w:r w:rsidR="00F371DF">
        <w:rPr>
          <w:rFonts w:asciiTheme="majorBidi" w:hAnsiTheme="majorBidi" w:cstheme="majorBidi"/>
        </w:rPr>
        <w:t>experience</w:t>
      </w:r>
      <w:bookmarkStart w:id="1" w:name="_Hlk509921343"/>
      <w:r w:rsidR="00F371DF">
        <w:rPr>
          <w:rFonts w:asciiTheme="majorBidi" w:hAnsiTheme="majorBidi" w:cstheme="majorBidi"/>
        </w:rPr>
        <w:t>_</w:t>
      </w:r>
      <w:r w:rsidR="009525F0" w:rsidRPr="007C2436">
        <w:rPr>
          <w:szCs w:val="24"/>
        </w:rPr>
        <w:t>__</w:t>
      </w:r>
      <w:r>
        <w:rPr>
          <w:rFonts w:asciiTheme="majorBidi" w:hAnsiTheme="majorBidi" w:cstheme="majorBidi"/>
        </w:rPr>
        <w:t xml:space="preserve"> </w:t>
      </w:r>
      <w:bookmarkEnd w:id="1"/>
      <w:r>
        <w:rPr>
          <w:rFonts w:asciiTheme="majorBidi" w:hAnsiTheme="majorBidi" w:cstheme="majorBidi"/>
        </w:rPr>
        <w:t xml:space="preserve">  </w:t>
      </w:r>
      <w:r w:rsidR="009525F0">
        <w:rPr>
          <w:rFonts w:asciiTheme="majorBidi" w:hAnsiTheme="majorBidi" w:cstheme="majorBidi"/>
        </w:rPr>
        <w:t xml:space="preserve">     </w:t>
      </w:r>
      <w:r>
        <w:rPr>
          <w:rFonts w:asciiTheme="majorBidi" w:hAnsiTheme="majorBidi" w:cstheme="majorBidi"/>
        </w:rPr>
        <w:t>MSW foundation practicum</w:t>
      </w:r>
      <w:r w:rsidR="009525F0" w:rsidRPr="007C2436">
        <w:rPr>
          <w:szCs w:val="24"/>
        </w:rPr>
        <w:t>___</w:t>
      </w:r>
      <w:r>
        <w:rPr>
          <w:rFonts w:asciiTheme="majorBidi" w:hAnsiTheme="majorBidi" w:cstheme="majorBidi"/>
        </w:rPr>
        <w:t xml:space="preserve">   </w:t>
      </w:r>
      <w:r w:rsidR="009525F0">
        <w:rPr>
          <w:rFonts w:asciiTheme="majorBidi" w:hAnsiTheme="majorBidi" w:cstheme="majorBidi"/>
        </w:rPr>
        <w:t xml:space="preserve">     </w:t>
      </w:r>
      <w:r>
        <w:rPr>
          <w:rFonts w:asciiTheme="majorBidi" w:hAnsiTheme="majorBidi" w:cstheme="majorBidi"/>
        </w:rPr>
        <w:t>MSW advanced practicum</w:t>
      </w:r>
      <w:r w:rsidR="009525F0" w:rsidRPr="007C2436">
        <w:rPr>
          <w:szCs w:val="24"/>
        </w:rPr>
        <w:t>___</w:t>
      </w:r>
    </w:p>
    <w:p w14:paraId="5208E8BF" w14:textId="77777777" w:rsidR="00BD4094" w:rsidRDefault="00BD4094" w:rsidP="007C2436">
      <w:pPr>
        <w:tabs>
          <w:tab w:val="left" w:pos="1470"/>
        </w:tabs>
        <w:rPr>
          <w:rFonts w:asciiTheme="majorBidi" w:hAnsiTheme="majorBidi" w:cstheme="majorBidi"/>
        </w:rPr>
      </w:pPr>
    </w:p>
    <w:p w14:paraId="7455A8A5" w14:textId="26B489C1" w:rsidR="007C7198" w:rsidRPr="007C2436" w:rsidRDefault="007C7198">
      <w:pPr>
        <w:tabs>
          <w:tab w:val="left" w:pos="1470"/>
        </w:tabs>
        <w:rPr>
          <w:szCs w:val="24"/>
        </w:rPr>
      </w:pPr>
      <w:r>
        <w:rPr>
          <w:rFonts w:asciiTheme="majorBidi" w:hAnsiTheme="majorBidi" w:cstheme="majorBidi"/>
        </w:rPr>
        <w:t xml:space="preserve">SSW </w:t>
      </w:r>
      <w:r w:rsidRPr="007C2436">
        <w:rPr>
          <w:szCs w:val="24"/>
        </w:rPr>
        <w:t xml:space="preserve">Center:  Des Moines___   </w:t>
      </w:r>
      <w:r w:rsidR="00F3467D">
        <w:rPr>
          <w:szCs w:val="24"/>
        </w:rPr>
        <w:t xml:space="preserve">   </w:t>
      </w:r>
      <w:r w:rsidRPr="007C2436">
        <w:rPr>
          <w:szCs w:val="24"/>
        </w:rPr>
        <w:t>Iowa City</w:t>
      </w:r>
      <w:bookmarkStart w:id="2" w:name="_Hlk509920940"/>
      <w:r w:rsidRPr="007C2436">
        <w:rPr>
          <w:szCs w:val="24"/>
        </w:rPr>
        <w:t>___</w:t>
      </w:r>
      <w:bookmarkEnd w:id="2"/>
      <w:r>
        <w:rPr>
          <w:szCs w:val="24"/>
        </w:rPr>
        <w:t xml:space="preserve"> </w:t>
      </w:r>
      <w:r w:rsidR="00F3467D">
        <w:rPr>
          <w:szCs w:val="24"/>
        </w:rPr>
        <w:t xml:space="preserve">     </w:t>
      </w:r>
      <w:r w:rsidRPr="007C2436">
        <w:rPr>
          <w:rFonts w:asciiTheme="majorBidi" w:hAnsiTheme="majorBidi" w:cstheme="majorBidi"/>
        </w:rPr>
        <w:t xml:space="preserve">Quad Cities___   </w:t>
      </w:r>
      <w:r w:rsidR="00F3467D">
        <w:rPr>
          <w:rFonts w:asciiTheme="majorBidi" w:hAnsiTheme="majorBidi" w:cstheme="majorBidi"/>
        </w:rPr>
        <w:t xml:space="preserve">    </w:t>
      </w:r>
      <w:r w:rsidRPr="007C2436">
        <w:rPr>
          <w:szCs w:val="24"/>
        </w:rPr>
        <w:t>Sioux City___</w:t>
      </w:r>
      <w:r w:rsidR="00291B73">
        <w:rPr>
          <w:szCs w:val="24"/>
        </w:rPr>
        <w:t xml:space="preserve">   </w:t>
      </w:r>
      <w:r w:rsidR="00BC21EB">
        <w:rPr>
          <w:szCs w:val="24"/>
        </w:rPr>
        <w:t xml:space="preserve"> </w:t>
      </w:r>
      <w:r w:rsidR="00F3467D">
        <w:rPr>
          <w:szCs w:val="24"/>
        </w:rPr>
        <w:t xml:space="preserve">   </w:t>
      </w:r>
      <w:r>
        <w:rPr>
          <w:szCs w:val="24"/>
        </w:rPr>
        <w:t>Online only</w:t>
      </w:r>
      <w:r w:rsidRPr="007C2436">
        <w:rPr>
          <w:szCs w:val="24"/>
        </w:rPr>
        <w:t>___</w:t>
      </w:r>
    </w:p>
    <w:p w14:paraId="2186CFF2" w14:textId="77777777" w:rsidR="00BC38AF" w:rsidRPr="00B50F11" w:rsidRDefault="00BC38AF" w:rsidP="00524845">
      <w:pPr>
        <w:tabs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rPr>
          <w:rFonts w:asciiTheme="majorBidi" w:hAnsiTheme="majorBidi" w:cstheme="majorBidi"/>
          <w:sz w:val="18"/>
        </w:rPr>
      </w:pPr>
    </w:p>
    <w:p w14:paraId="3E5C702B" w14:textId="336BF966" w:rsidR="00474D63" w:rsidRDefault="00474D63" w:rsidP="00474D63">
      <w:pPr>
        <w:tabs>
          <w:tab w:val="left" w:pos="1470"/>
        </w:tabs>
      </w:pPr>
      <w:r>
        <w:t>G</w:t>
      </w:r>
      <w:r w:rsidRPr="00436760">
        <w:t>ender</w:t>
      </w:r>
      <w:r w:rsidR="007C7198">
        <w:t>:</w:t>
      </w:r>
      <w:r w:rsidR="001613AF" w:rsidRPr="001613AF">
        <w:rPr>
          <w:szCs w:val="24"/>
        </w:rPr>
        <w:t xml:space="preserve"> </w:t>
      </w:r>
      <w:r w:rsidR="001613AF" w:rsidRPr="007C2436">
        <w:rPr>
          <w:szCs w:val="24"/>
        </w:rPr>
        <w:t>_____</w:t>
      </w:r>
      <w:r w:rsidR="001613AF">
        <w:tab/>
      </w:r>
      <w:r w:rsidR="001613AF">
        <w:tab/>
      </w:r>
      <w:r>
        <w:t xml:space="preserve">Age (in years): </w:t>
      </w:r>
      <w:bookmarkStart w:id="3" w:name="_Hlk509922665"/>
      <w:r w:rsidR="001613AF" w:rsidRPr="007C2436">
        <w:rPr>
          <w:szCs w:val="24"/>
        </w:rPr>
        <w:t>_____</w:t>
      </w:r>
      <w:bookmarkEnd w:id="3"/>
    </w:p>
    <w:p w14:paraId="7B47F1A4" w14:textId="77777777" w:rsidR="00474D63" w:rsidRDefault="00474D63" w:rsidP="00474D63">
      <w:pPr>
        <w:tabs>
          <w:tab w:val="left" w:pos="1470"/>
        </w:tabs>
      </w:pPr>
    </w:p>
    <w:p w14:paraId="120E207C" w14:textId="441F0A64" w:rsidR="00474D63" w:rsidRPr="00780929" w:rsidRDefault="00474D63" w:rsidP="00474D63">
      <w:pPr>
        <w:tabs>
          <w:tab w:val="left" w:pos="1470"/>
        </w:tabs>
      </w:pPr>
      <w:r>
        <w:t>If you are employed, how many hours do you work each week (0=not employed):</w:t>
      </w:r>
      <w:r w:rsidR="00924ED5" w:rsidRPr="00924ED5">
        <w:rPr>
          <w:szCs w:val="24"/>
        </w:rPr>
        <w:t xml:space="preserve"> </w:t>
      </w:r>
      <w:r w:rsidR="00924ED5" w:rsidRPr="007C2436">
        <w:rPr>
          <w:szCs w:val="24"/>
        </w:rPr>
        <w:t>_____</w:t>
      </w:r>
    </w:p>
    <w:p w14:paraId="4300EAEC" w14:textId="77777777" w:rsidR="00474D63" w:rsidRDefault="00474D63" w:rsidP="00474D63">
      <w:pPr>
        <w:tabs>
          <w:tab w:val="left" w:pos="1470"/>
        </w:tabs>
      </w:pPr>
    </w:p>
    <w:p w14:paraId="7FFD4895" w14:textId="2B7ABCC7" w:rsidR="00474D63" w:rsidRDefault="00474D63" w:rsidP="00474D63">
      <w:pPr>
        <w:tabs>
          <w:tab w:val="left" w:pos="1470"/>
        </w:tabs>
      </w:pPr>
      <w:r>
        <w:t xml:space="preserve">Approximate years of full-time social work experience before beginning your </w:t>
      </w:r>
      <w:r w:rsidR="00291B73">
        <w:t>current</w:t>
      </w:r>
      <w:r>
        <w:t xml:space="preserve"> degree</w:t>
      </w:r>
      <w:r w:rsidR="00291B73">
        <w:t xml:space="preserve"> program</w:t>
      </w:r>
      <w:r>
        <w:t xml:space="preserve">: </w:t>
      </w:r>
      <w:r w:rsidR="00924ED5" w:rsidRPr="007C2436">
        <w:rPr>
          <w:szCs w:val="24"/>
        </w:rPr>
        <w:t>_____</w:t>
      </w:r>
    </w:p>
    <w:p w14:paraId="4F503289" w14:textId="77777777" w:rsidR="00924ED5" w:rsidRDefault="00924ED5" w:rsidP="00474D63">
      <w:pPr>
        <w:tabs>
          <w:tab w:val="left" w:pos="1470"/>
        </w:tabs>
      </w:pPr>
    </w:p>
    <w:p w14:paraId="2DD1FE11" w14:textId="1F8436A8" w:rsidR="00474D63" w:rsidRDefault="00474D63" w:rsidP="00474D63">
      <w:pPr>
        <w:tabs>
          <w:tab w:val="left" w:pos="1470"/>
        </w:tabs>
      </w:pPr>
      <w:r>
        <w:t xml:space="preserve">Undergraduate GPA: </w:t>
      </w:r>
      <w:r w:rsidR="00924ED5" w:rsidRPr="007C2436">
        <w:rPr>
          <w:szCs w:val="24"/>
        </w:rPr>
        <w:t>_____</w:t>
      </w:r>
    </w:p>
    <w:bookmarkEnd w:id="0"/>
    <w:p w14:paraId="6C0CA246" w14:textId="77777777" w:rsidR="00474D63" w:rsidRDefault="00474D63" w:rsidP="00474D63">
      <w:pPr>
        <w:tabs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rPr>
          <w:sz w:val="18"/>
        </w:rPr>
      </w:pPr>
    </w:p>
    <w:p w14:paraId="7FE6B313" w14:textId="1CF6F81A" w:rsidR="00317904" w:rsidRDefault="00317904" w:rsidP="00317904">
      <w:pPr>
        <w:tabs>
          <w:tab w:val="left" w:pos="1470"/>
        </w:tabs>
      </w:pPr>
      <w:r>
        <w:t xml:space="preserve">Name of your </w:t>
      </w:r>
      <w:r w:rsidR="00F371DF">
        <w:t>field/</w:t>
      </w:r>
      <w:r>
        <w:t xml:space="preserve">practicum </w:t>
      </w:r>
      <w:r w:rsidR="00200F18">
        <w:t>agency</w:t>
      </w:r>
      <w:r>
        <w:t xml:space="preserve">: </w:t>
      </w:r>
      <w:r w:rsidR="001613AF">
        <w:t>__________________</w:t>
      </w:r>
      <w:r w:rsidR="009525F0">
        <w:t>__</w:t>
      </w:r>
      <w:r w:rsidR="001613AF">
        <w:t>____</w:t>
      </w:r>
      <w:r w:rsidR="001613AF">
        <w:tab/>
      </w:r>
    </w:p>
    <w:p w14:paraId="160A3548" w14:textId="77777777" w:rsidR="00317904" w:rsidRDefault="00317904" w:rsidP="00317904">
      <w:pPr>
        <w:tabs>
          <w:tab w:val="left" w:pos="1470"/>
        </w:tabs>
        <w:rPr>
          <w:rFonts w:asciiTheme="majorBidi" w:hAnsiTheme="majorBidi" w:cstheme="majorBidi"/>
        </w:rPr>
      </w:pPr>
    </w:p>
    <w:p w14:paraId="20AAC9F3" w14:textId="6E631ED0" w:rsidR="00317904" w:rsidRDefault="00317904" w:rsidP="00317904">
      <w:pPr>
        <w:tabs>
          <w:tab w:val="left" w:pos="1470"/>
        </w:tabs>
      </w:pPr>
      <w:r>
        <w:t xml:space="preserve">Name of your </w:t>
      </w:r>
      <w:r w:rsidR="00190AE0">
        <w:t xml:space="preserve">liaison </w:t>
      </w:r>
      <w:r>
        <w:t>coordinator: ______________________</w:t>
      </w:r>
    </w:p>
    <w:p w14:paraId="53122AFF" w14:textId="77777777" w:rsidR="00317904" w:rsidRDefault="00317904" w:rsidP="00317904">
      <w:pPr>
        <w:tabs>
          <w:tab w:val="left" w:pos="1470"/>
        </w:tabs>
        <w:rPr>
          <w:rFonts w:asciiTheme="majorBidi" w:hAnsiTheme="majorBidi" w:cstheme="majorBidi"/>
        </w:rPr>
      </w:pPr>
    </w:p>
    <w:p w14:paraId="382FB380" w14:textId="583DC55E" w:rsidR="001613AF" w:rsidRDefault="00317904" w:rsidP="00317904">
      <w:pPr>
        <w:tabs>
          <w:tab w:val="left" w:pos="1470"/>
        </w:tabs>
      </w:pPr>
      <w:r>
        <w:t xml:space="preserve">Name of your field instructor: If you had more than one field instructor or a field </w:t>
      </w:r>
    </w:p>
    <w:p w14:paraId="3C8C27C0" w14:textId="1AA84323" w:rsidR="00317904" w:rsidRPr="000001AB" w:rsidRDefault="00317904" w:rsidP="00317904">
      <w:pPr>
        <w:tabs>
          <w:tab w:val="left" w:pos="1470"/>
        </w:tabs>
      </w:pPr>
      <w:r>
        <w:t xml:space="preserve">instructor and a task supervisor, </w:t>
      </w:r>
      <w:r w:rsidRPr="00102717">
        <w:t>choose the person that you spent the most time with:</w:t>
      </w:r>
      <w:r w:rsidR="001613AF">
        <w:t xml:space="preserve"> _____________________</w:t>
      </w:r>
    </w:p>
    <w:p w14:paraId="5FF419EC" w14:textId="77777777" w:rsidR="005E222C" w:rsidRDefault="005E222C" w:rsidP="005E222C">
      <w:pPr>
        <w:rPr>
          <w:rFonts w:asciiTheme="majorBidi" w:hAnsiTheme="majorBidi" w:cstheme="majorBidi"/>
        </w:rPr>
      </w:pPr>
    </w:p>
    <w:p w14:paraId="32935DBC" w14:textId="77777777" w:rsidR="005E222C" w:rsidRDefault="005E222C" w:rsidP="005E222C">
      <w:pPr>
        <w:rPr>
          <w:rFonts w:asciiTheme="majorBidi" w:hAnsiTheme="majorBidi" w:cstheme="majorBidi"/>
        </w:rPr>
      </w:pPr>
    </w:p>
    <w:p w14:paraId="5A7FB775" w14:textId="77777777" w:rsidR="005E222C" w:rsidRDefault="005E222C" w:rsidP="005E222C">
      <w:pPr>
        <w:rPr>
          <w:rFonts w:asciiTheme="majorBidi" w:hAnsiTheme="majorBidi" w:cstheme="majorBidi"/>
        </w:rPr>
      </w:pPr>
    </w:p>
    <w:p w14:paraId="5B4D50E7" w14:textId="77777777" w:rsidR="005E222C" w:rsidRDefault="005E222C" w:rsidP="005E222C">
      <w:pPr>
        <w:rPr>
          <w:rFonts w:asciiTheme="majorBidi" w:hAnsiTheme="majorBidi" w:cstheme="majorBidi"/>
        </w:rPr>
      </w:pPr>
    </w:p>
    <w:p w14:paraId="40259F49" w14:textId="77777777" w:rsidR="005E222C" w:rsidRDefault="005E222C" w:rsidP="005E222C">
      <w:pPr>
        <w:rPr>
          <w:rFonts w:asciiTheme="majorBidi" w:hAnsiTheme="majorBidi" w:cstheme="majorBidi"/>
        </w:rPr>
      </w:pPr>
    </w:p>
    <w:p w14:paraId="79E5AA28" w14:textId="7178D221" w:rsidR="00BC38AF" w:rsidRPr="005E222C" w:rsidRDefault="005E222C" w:rsidP="005E222C">
      <w:pPr>
        <w:jc w:val="center"/>
        <w:rPr>
          <w:rFonts w:asciiTheme="majorBidi" w:hAnsiTheme="majorBidi" w:cstheme="majorBidi"/>
        </w:rPr>
      </w:pPr>
      <w:r w:rsidRPr="0006239F">
        <w:rPr>
          <w:rFonts w:asciiTheme="majorBidi" w:hAnsiTheme="majorBidi" w:cstheme="majorBidi"/>
        </w:rPr>
        <w:t>Thank you for evaluating our program!  We appreciate it.</w:t>
      </w:r>
    </w:p>
    <w:sectPr w:rsidR="00BC38AF" w:rsidRPr="005E222C" w:rsidSect="00BE0103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A18C3" w14:textId="77777777" w:rsidR="00967EF3" w:rsidRDefault="00967EF3" w:rsidP="002459B1">
      <w:r>
        <w:separator/>
      </w:r>
    </w:p>
  </w:endnote>
  <w:endnote w:type="continuationSeparator" w:id="0">
    <w:p w14:paraId="3599AD98" w14:textId="77777777" w:rsidR="00967EF3" w:rsidRDefault="00967EF3" w:rsidP="00245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19002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26E60D" w14:textId="15380360" w:rsidR="00C2096A" w:rsidRDefault="00C209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18E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E5457A5" w14:textId="77777777" w:rsidR="00C2096A" w:rsidRDefault="00C209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72758" w14:textId="77777777" w:rsidR="00967EF3" w:rsidRDefault="00967EF3" w:rsidP="002459B1">
      <w:r>
        <w:separator/>
      </w:r>
    </w:p>
  </w:footnote>
  <w:footnote w:type="continuationSeparator" w:id="0">
    <w:p w14:paraId="4DADD5A8" w14:textId="77777777" w:rsidR="00967EF3" w:rsidRDefault="00967EF3" w:rsidP="002459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86514"/>
    <w:multiLevelType w:val="hybridMultilevel"/>
    <w:tmpl w:val="4D923A1A"/>
    <w:lvl w:ilvl="0" w:tplc="41C0F76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DAyMjA1twTyDJV0lIJTi4sz8/NACgxrAXR4BqUsAAAA"/>
  </w:docVars>
  <w:rsids>
    <w:rsidRoot w:val="00DD5F6C"/>
    <w:rsid w:val="000001AB"/>
    <w:rsid w:val="00011C83"/>
    <w:rsid w:val="000377ED"/>
    <w:rsid w:val="00044A60"/>
    <w:rsid w:val="0006239F"/>
    <w:rsid w:val="00070142"/>
    <w:rsid w:val="000844E5"/>
    <w:rsid w:val="00084FB1"/>
    <w:rsid w:val="00086CD3"/>
    <w:rsid w:val="000918E7"/>
    <w:rsid w:val="000A4FC4"/>
    <w:rsid w:val="000B0C0D"/>
    <w:rsid w:val="000B6415"/>
    <w:rsid w:val="000C76C4"/>
    <w:rsid w:val="000D2629"/>
    <w:rsid w:val="000E01A7"/>
    <w:rsid w:val="001341B9"/>
    <w:rsid w:val="001446D9"/>
    <w:rsid w:val="001613AF"/>
    <w:rsid w:val="0017033D"/>
    <w:rsid w:val="00174CE8"/>
    <w:rsid w:val="00190AE0"/>
    <w:rsid w:val="00190B49"/>
    <w:rsid w:val="001D681B"/>
    <w:rsid w:val="001E7C2D"/>
    <w:rsid w:val="001F2072"/>
    <w:rsid w:val="001F54D9"/>
    <w:rsid w:val="00200F18"/>
    <w:rsid w:val="00204B80"/>
    <w:rsid w:val="00211C7F"/>
    <w:rsid w:val="002459B1"/>
    <w:rsid w:val="00261FD6"/>
    <w:rsid w:val="002630C9"/>
    <w:rsid w:val="002701A8"/>
    <w:rsid w:val="00291B73"/>
    <w:rsid w:val="002B223F"/>
    <w:rsid w:val="002D2A91"/>
    <w:rsid w:val="002E1E62"/>
    <w:rsid w:val="002F2015"/>
    <w:rsid w:val="002F5063"/>
    <w:rsid w:val="00304ACE"/>
    <w:rsid w:val="00317904"/>
    <w:rsid w:val="00332B62"/>
    <w:rsid w:val="003361FD"/>
    <w:rsid w:val="003C713D"/>
    <w:rsid w:val="003F24E3"/>
    <w:rsid w:val="003F44B4"/>
    <w:rsid w:val="003F4A75"/>
    <w:rsid w:val="00413132"/>
    <w:rsid w:val="004155B3"/>
    <w:rsid w:val="004174A0"/>
    <w:rsid w:val="00436760"/>
    <w:rsid w:val="00446AE2"/>
    <w:rsid w:val="00452ACF"/>
    <w:rsid w:val="00474D63"/>
    <w:rsid w:val="00475D13"/>
    <w:rsid w:val="0049244F"/>
    <w:rsid w:val="00493951"/>
    <w:rsid w:val="004A7C92"/>
    <w:rsid w:val="004A7C9D"/>
    <w:rsid w:val="004B3947"/>
    <w:rsid w:val="004C19C1"/>
    <w:rsid w:val="004C3E40"/>
    <w:rsid w:val="004C6329"/>
    <w:rsid w:val="004D15D1"/>
    <w:rsid w:val="004F60D0"/>
    <w:rsid w:val="00506841"/>
    <w:rsid w:val="00517F30"/>
    <w:rsid w:val="00520AF4"/>
    <w:rsid w:val="0052466B"/>
    <w:rsid w:val="00524845"/>
    <w:rsid w:val="005450B1"/>
    <w:rsid w:val="005527B8"/>
    <w:rsid w:val="00554817"/>
    <w:rsid w:val="0058632D"/>
    <w:rsid w:val="00593FF5"/>
    <w:rsid w:val="005A12C8"/>
    <w:rsid w:val="005D2DA9"/>
    <w:rsid w:val="005E222C"/>
    <w:rsid w:val="005E2E2C"/>
    <w:rsid w:val="005F0804"/>
    <w:rsid w:val="005F3297"/>
    <w:rsid w:val="005F7E3F"/>
    <w:rsid w:val="006045FB"/>
    <w:rsid w:val="00643B0C"/>
    <w:rsid w:val="00644036"/>
    <w:rsid w:val="0065219F"/>
    <w:rsid w:val="0066285D"/>
    <w:rsid w:val="00673B32"/>
    <w:rsid w:val="00694A5E"/>
    <w:rsid w:val="006A124F"/>
    <w:rsid w:val="006C3865"/>
    <w:rsid w:val="006C78C3"/>
    <w:rsid w:val="006D3B7B"/>
    <w:rsid w:val="006F00EF"/>
    <w:rsid w:val="00701158"/>
    <w:rsid w:val="00716962"/>
    <w:rsid w:val="00726BA0"/>
    <w:rsid w:val="00754942"/>
    <w:rsid w:val="00763955"/>
    <w:rsid w:val="00772241"/>
    <w:rsid w:val="007A4BCE"/>
    <w:rsid w:val="007B5A51"/>
    <w:rsid w:val="007C2436"/>
    <w:rsid w:val="007C7198"/>
    <w:rsid w:val="007D4D65"/>
    <w:rsid w:val="007E44E8"/>
    <w:rsid w:val="008015B4"/>
    <w:rsid w:val="008240FE"/>
    <w:rsid w:val="008448DC"/>
    <w:rsid w:val="0085073E"/>
    <w:rsid w:val="00861575"/>
    <w:rsid w:val="00877CE6"/>
    <w:rsid w:val="0088180B"/>
    <w:rsid w:val="0089612E"/>
    <w:rsid w:val="008A3E30"/>
    <w:rsid w:val="008B074D"/>
    <w:rsid w:val="008E2C27"/>
    <w:rsid w:val="008F0ACB"/>
    <w:rsid w:val="008F11DF"/>
    <w:rsid w:val="00903D22"/>
    <w:rsid w:val="00923C2C"/>
    <w:rsid w:val="00924ED5"/>
    <w:rsid w:val="0093339E"/>
    <w:rsid w:val="00946A07"/>
    <w:rsid w:val="009525F0"/>
    <w:rsid w:val="00960BA5"/>
    <w:rsid w:val="009677C8"/>
    <w:rsid w:val="00967EF3"/>
    <w:rsid w:val="009A38CB"/>
    <w:rsid w:val="009A6498"/>
    <w:rsid w:val="009B44F8"/>
    <w:rsid w:val="00A20039"/>
    <w:rsid w:val="00A334DC"/>
    <w:rsid w:val="00A5395C"/>
    <w:rsid w:val="00A53D6D"/>
    <w:rsid w:val="00A84751"/>
    <w:rsid w:val="00A97722"/>
    <w:rsid w:val="00AD4DA8"/>
    <w:rsid w:val="00AE27B3"/>
    <w:rsid w:val="00B01E2A"/>
    <w:rsid w:val="00B023D0"/>
    <w:rsid w:val="00B173D0"/>
    <w:rsid w:val="00B4526B"/>
    <w:rsid w:val="00B50F11"/>
    <w:rsid w:val="00B56537"/>
    <w:rsid w:val="00B62A59"/>
    <w:rsid w:val="00B6398A"/>
    <w:rsid w:val="00B70920"/>
    <w:rsid w:val="00B72836"/>
    <w:rsid w:val="00B74700"/>
    <w:rsid w:val="00BB64FE"/>
    <w:rsid w:val="00BC21EB"/>
    <w:rsid w:val="00BC38AF"/>
    <w:rsid w:val="00BD4094"/>
    <w:rsid w:val="00BD50EC"/>
    <w:rsid w:val="00BE0103"/>
    <w:rsid w:val="00BE0B1F"/>
    <w:rsid w:val="00BE77B6"/>
    <w:rsid w:val="00BF4359"/>
    <w:rsid w:val="00C2096A"/>
    <w:rsid w:val="00C20E10"/>
    <w:rsid w:val="00C20FA4"/>
    <w:rsid w:val="00C4201D"/>
    <w:rsid w:val="00C42C36"/>
    <w:rsid w:val="00C45FEC"/>
    <w:rsid w:val="00C66861"/>
    <w:rsid w:val="00C66EA6"/>
    <w:rsid w:val="00C822EA"/>
    <w:rsid w:val="00C82FCD"/>
    <w:rsid w:val="00CA0984"/>
    <w:rsid w:val="00CA2DF8"/>
    <w:rsid w:val="00CD3642"/>
    <w:rsid w:val="00CF6358"/>
    <w:rsid w:val="00D344C0"/>
    <w:rsid w:val="00D51B28"/>
    <w:rsid w:val="00D55165"/>
    <w:rsid w:val="00D65097"/>
    <w:rsid w:val="00D847ED"/>
    <w:rsid w:val="00DC4E27"/>
    <w:rsid w:val="00DC7CB9"/>
    <w:rsid w:val="00DD5F6C"/>
    <w:rsid w:val="00E00FCD"/>
    <w:rsid w:val="00E02EA4"/>
    <w:rsid w:val="00E1381B"/>
    <w:rsid w:val="00E81408"/>
    <w:rsid w:val="00EB352F"/>
    <w:rsid w:val="00EB4E98"/>
    <w:rsid w:val="00ED3155"/>
    <w:rsid w:val="00F0313C"/>
    <w:rsid w:val="00F13D43"/>
    <w:rsid w:val="00F2383C"/>
    <w:rsid w:val="00F318E8"/>
    <w:rsid w:val="00F33EA5"/>
    <w:rsid w:val="00F3467D"/>
    <w:rsid w:val="00F371DF"/>
    <w:rsid w:val="00F54320"/>
    <w:rsid w:val="00F717CF"/>
    <w:rsid w:val="00F94918"/>
    <w:rsid w:val="00FB4FB6"/>
    <w:rsid w:val="00FC7D0F"/>
    <w:rsid w:val="00FD40AF"/>
    <w:rsid w:val="00FD7985"/>
    <w:rsid w:val="00FF084E"/>
    <w:rsid w:val="00FF3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08D9A"/>
  <w15:chartTrackingRefBased/>
  <w15:docId w15:val="{774F538C-EE59-4B36-8F4B-DF6B2118B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9612E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5F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C63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3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3947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4B39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59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59B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459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59B1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B50F11"/>
  </w:style>
  <w:style w:type="paragraph" w:styleId="ListParagraph">
    <w:name w:val="List Paragraph"/>
    <w:basedOn w:val="Normal"/>
    <w:uiPriority w:val="34"/>
    <w:qFormat/>
    <w:rsid w:val="00903D2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448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48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48DC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48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48DC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2E128C-6ABB-40C3-BC8C-4B74B22A2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66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Coohey</dc:creator>
  <cp:keywords/>
  <dc:description/>
  <cp:lastModifiedBy>Coohey, Carol A</cp:lastModifiedBy>
  <cp:revision>7</cp:revision>
  <cp:lastPrinted>2018-03-27T18:43:00Z</cp:lastPrinted>
  <dcterms:created xsi:type="dcterms:W3CDTF">2022-02-02T21:17:00Z</dcterms:created>
  <dcterms:modified xsi:type="dcterms:W3CDTF">2022-02-02T21:21:00Z</dcterms:modified>
</cp:coreProperties>
</file>